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73899" w14:textId="2E465831" w:rsidR="00BF3BC7" w:rsidRDefault="00110246">
      <w:pPr>
        <w:pStyle w:val="Ttulo"/>
      </w:pPr>
      <w:proofErr w:type="spellStart"/>
      <w:r>
        <w:t>Appendix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39485921"/>
        <w:docPartObj>
          <w:docPartGallery w:val="Table of Contents"/>
          <w:docPartUnique/>
        </w:docPartObj>
      </w:sdtPr>
      <w:sdtContent>
        <w:p w14:paraId="14032951" w14:textId="77777777" w:rsidR="00BF3BC7" w:rsidRDefault="00000000">
          <w:pPr>
            <w:pStyle w:val="TtuloTDC"/>
          </w:pPr>
          <w:r>
            <w:t>Contents</w:t>
          </w:r>
        </w:p>
        <w:p w14:paraId="5730F17E" w14:textId="3F908B3A" w:rsidR="00110246" w:rsidRDefault="00000000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hyperlink w:anchor="_Toc200057014" w:history="1">
            <w:r w:rsidR="00110246" w:rsidRPr="00BF52B4">
              <w:rPr>
                <w:rStyle w:val="Hipervnculo"/>
                <w:noProof/>
              </w:rPr>
              <w:t>1. Voting</w:t>
            </w:r>
            <w:r w:rsidR="00110246">
              <w:rPr>
                <w:noProof/>
                <w:webHidden/>
              </w:rPr>
              <w:tab/>
            </w:r>
            <w:r w:rsidR="00110246">
              <w:rPr>
                <w:noProof/>
                <w:webHidden/>
              </w:rPr>
              <w:fldChar w:fldCharType="begin"/>
            </w:r>
            <w:r w:rsidR="00110246">
              <w:rPr>
                <w:noProof/>
                <w:webHidden/>
              </w:rPr>
              <w:instrText xml:space="preserve"> PAGEREF _Toc200057014 \h </w:instrText>
            </w:r>
            <w:r w:rsidR="00110246">
              <w:rPr>
                <w:noProof/>
                <w:webHidden/>
              </w:rPr>
            </w:r>
            <w:r w:rsidR="00110246">
              <w:rPr>
                <w:noProof/>
                <w:webHidden/>
              </w:rPr>
              <w:fldChar w:fldCharType="separate"/>
            </w:r>
            <w:r w:rsidR="00110246">
              <w:rPr>
                <w:noProof/>
                <w:webHidden/>
              </w:rPr>
              <w:t>1</w:t>
            </w:r>
            <w:r w:rsidR="00110246">
              <w:rPr>
                <w:noProof/>
                <w:webHidden/>
              </w:rPr>
              <w:fldChar w:fldCharType="end"/>
            </w:r>
          </w:hyperlink>
        </w:p>
        <w:p w14:paraId="0BAD446C" w14:textId="00CF3E71" w:rsidR="00110246" w:rsidRDefault="00110246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5" w:history="1">
            <w:r w:rsidRPr="00BF52B4">
              <w:rPr>
                <w:rStyle w:val="Hipervnculo"/>
                <w:noProof/>
                <w:lang w:val="en-US"/>
              </w:rPr>
              <w:t>1.1</w:t>
            </w:r>
            <w:r>
              <w:rPr>
                <w:rFonts w:eastAsiaTheme="minorEastAsia"/>
                <w:noProof/>
                <w:kern w:val="2"/>
                <w:lang w:val="es-CL" w:eastAsia="es-CL"/>
                <w14:ligatures w14:val="standardContextual"/>
              </w:rPr>
              <w:t xml:space="preserve"> </w:t>
            </w:r>
            <w:r w:rsidRPr="00BF52B4">
              <w:rPr>
                <w:rStyle w:val="Hipervnculo"/>
                <w:noProof/>
                <w:lang w:val="en-US"/>
              </w:rPr>
              <w:t>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687F4" w14:textId="404C1645" w:rsidR="00110246" w:rsidRDefault="00110246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6" w:history="1">
            <w:r w:rsidRPr="00BF52B4">
              <w:rPr>
                <w:rStyle w:val="Hipervnculo"/>
                <w:noProof/>
                <w:lang w:val="en-US"/>
              </w:rPr>
              <w:t>1.2</w:t>
            </w:r>
            <w:r>
              <w:rPr>
                <w:rFonts w:eastAsiaTheme="minorEastAsia"/>
                <w:noProof/>
                <w:kern w:val="2"/>
                <w:lang w:val="es-CL" w:eastAsia="es-CL"/>
                <w14:ligatures w14:val="standardContextual"/>
              </w:rPr>
              <w:t xml:space="preserve"> </w:t>
            </w:r>
            <w:r w:rsidRPr="00BF52B4">
              <w:rPr>
                <w:rStyle w:val="Hipervnculo"/>
                <w:noProof/>
                <w:lang w:val="en-US"/>
              </w:rPr>
              <w:t>Interactions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A4F45" w14:textId="7F699BF9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7" w:history="1">
            <w:r w:rsidRPr="00BF52B4">
              <w:rPr>
                <w:rStyle w:val="Hipervnculo"/>
                <w:noProof/>
                <w:lang w:val="en-US"/>
              </w:rPr>
              <w:t>1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FC34F" w14:textId="1AA6E825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8" w:history="1">
            <w:r w:rsidRPr="00BF52B4">
              <w:rPr>
                <w:rStyle w:val="Hipervnculo"/>
                <w:noProof/>
                <w:lang w:val="en-US"/>
              </w:rPr>
              <w:t>2. Participation on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4A537" w14:textId="6552CBCA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9" w:history="1">
            <w:r w:rsidRPr="00BF52B4">
              <w:rPr>
                <w:rStyle w:val="Hipervnculo"/>
                <w:noProof/>
                <w:lang w:val="en-US"/>
              </w:rPr>
              <w:t>2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2D7AA" w14:textId="06EBB7D6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0" w:history="1">
            <w:r w:rsidRPr="00BF52B4">
              <w:rPr>
                <w:rStyle w:val="Hipervnculo"/>
                <w:noProof/>
                <w:lang w:val="en-US"/>
              </w:rPr>
              <w:t>2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886CD" w14:textId="1BBC2D6D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1" w:history="1">
            <w:r w:rsidRPr="00BF52B4">
              <w:rPr>
                <w:rStyle w:val="Hipervnculo"/>
                <w:noProof/>
              </w:rPr>
              <w:t>2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82B7B" w14:textId="0D6587FF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2" w:history="1">
            <w:r w:rsidRPr="00BF52B4">
              <w:rPr>
                <w:rStyle w:val="Hipervnculo"/>
                <w:noProof/>
                <w:lang w:val="en-US"/>
              </w:rPr>
              <w:t>3. Participation in demonst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8F2AF" w14:textId="3F1B3AC8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3" w:history="1">
            <w:r w:rsidRPr="00BF52B4">
              <w:rPr>
                <w:rStyle w:val="Hipervnculo"/>
                <w:noProof/>
                <w:lang w:val="en-US"/>
              </w:rPr>
              <w:t>3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31E14" w14:textId="430976EB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4" w:history="1">
            <w:r w:rsidRPr="00BF52B4">
              <w:rPr>
                <w:rStyle w:val="Hipervnculo"/>
                <w:noProof/>
                <w:lang w:val="en-US"/>
              </w:rPr>
              <w:t>3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5E4DF" w14:textId="46775DF8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5" w:history="1">
            <w:r w:rsidRPr="00BF52B4">
              <w:rPr>
                <w:rStyle w:val="Hipervnculo"/>
                <w:noProof/>
              </w:rPr>
              <w:t>3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9FF5F" w14:textId="41650505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6" w:history="1">
            <w:r w:rsidRPr="00BF52B4">
              <w:rPr>
                <w:rStyle w:val="Hipervnculo"/>
                <w:noProof/>
                <w:lang w:val="en-US"/>
              </w:rPr>
              <w:t>4. Support to same-sex ado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6E0D6" w14:textId="1AD18C16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7" w:history="1">
            <w:r w:rsidRPr="00BF52B4">
              <w:rPr>
                <w:rStyle w:val="Hipervnculo"/>
                <w:noProof/>
                <w:lang w:val="en-US"/>
              </w:rPr>
              <w:t>4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C5F5C" w14:textId="0934FF0B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8" w:history="1">
            <w:r w:rsidRPr="00BF52B4">
              <w:rPr>
                <w:rStyle w:val="Hipervnculo"/>
                <w:noProof/>
                <w:lang w:val="en-US"/>
              </w:rPr>
              <w:t>4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342BC" w14:textId="2AC112C5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9" w:history="1">
            <w:r w:rsidRPr="00BF52B4">
              <w:rPr>
                <w:rStyle w:val="Hipervnculo"/>
                <w:noProof/>
                <w:lang w:val="en-US"/>
              </w:rPr>
              <w:t>4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3F8F2" w14:textId="4CD553F4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0" w:history="1">
            <w:r w:rsidRPr="00BF52B4">
              <w:rPr>
                <w:rStyle w:val="Hipervnculo"/>
                <w:noProof/>
                <w:lang w:val="en-US"/>
              </w:rPr>
              <w:t>5. Support for abortion decrimin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21CCD" w14:textId="11D5DEE0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1" w:history="1">
            <w:r w:rsidRPr="00BF52B4">
              <w:rPr>
                <w:rStyle w:val="Hipervnculo"/>
                <w:noProof/>
                <w:lang w:val="en-US"/>
              </w:rPr>
              <w:t>5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7C9DA" w14:textId="60A641B6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2" w:history="1">
            <w:r w:rsidRPr="00BF52B4">
              <w:rPr>
                <w:rStyle w:val="Hipervnculo"/>
                <w:noProof/>
                <w:lang w:val="en-US"/>
              </w:rPr>
              <w:t>5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780D2" w14:textId="0EEA3D67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3" w:history="1">
            <w:r w:rsidRPr="00BF52B4">
              <w:rPr>
                <w:rStyle w:val="Hipervnculo"/>
                <w:noProof/>
                <w:lang w:val="en-US"/>
              </w:rPr>
              <w:t>5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5BCDA" w14:textId="4766B8E2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4" w:history="1">
            <w:r w:rsidRPr="00BF52B4">
              <w:rPr>
                <w:rStyle w:val="Hipervnculo"/>
                <w:noProof/>
                <w:lang w:val="en-US"/>
              </w:rPr>
              <w:t>6. Support to student’s social mo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AB263" w14:textId="1872DAFC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5" w:history="1">
            <w:r w:rsidRPr="00BF52B4">
              <w:rPr>
                <w:rStyle w:val="Hipervnculo"/>
                <w:noProof/>
                <w:lang w:val="en-US"/>
              </w:rPr>
              <w:t>6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A6CD7" w14:textId="1D03DEAA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6" w:history="1">
            <w:r w:rsidRPr="00BF52B4">
              <w:rPr>
                <w:rStyle w:val="Hipervnculo"/>
                <w:noProof/>
                <w:lang w:val="en-US"/>
              </w:rPr>
              <w:t>6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E24BC" w14:textId="6A65D5E0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7" w:history="1">
            <w:r w:rsidRPr="00BF52B4">
              <w:rPr>
                <w:rStyle w:val="Hipervnculo"/>
                <w:noProof/>
                <w:lang w:val="en-US"/>
              </w:rPr>
              <w:t>6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4724B" w14:textId="79E415B6" w:rsidR="00BF3BC7" w:rsidRDefault="00000000">
          <w:r>
            <w:fldChar w:fldCharType="end"/>
          </w:r>
        </w:p>
      </w:sdtContent>
    </w:sdt>
    <w:p w14:paraId="7348F7FD" w14:textId="77777777" w:rsidR="00110246" w:rsidRDefault="00110246">
      <w:pPr>
        <w:pStyle w:val="Ttulo1"/>
      </w:pPr>
      <w:bookmarkStart w:id="0" w:name="_Toc200057014"/>
      <w:bookmarkStart w:id="1" w:name="voting"/>
    </w:p>
    <w:p w14:paraId="3251AC8B" w14:textId="41FF1EAF" w:rsidR="00BF3BC7" w:rsidRDefault="00000000">
      <w:pPr>
        <w:pStyle w:val="Ttulo1"/>
      </w:pPr>
      <w:r>
        <w:t>1. Voting</w:t>
      </w:r>
      <w:bookmarkEnd w:id="0"/>
    </w:p>
    <w:p w14:paraId="02552FBC" w14:textId="77777777" w:rsidR="00BF3BC7" w:rsidRDefault="00000000">
      <w:pPr>
        <w:pStyle w:val="FirstParagraph"/>
      </w:pPr>
      <w:r>
        <w:t>Variables:</w:t>
      </w:r>
    </w:p>
    <w:p w14:paraId="1914ED9B" w14:textId="77777777" w:rsidR="00BF3BC7" w:rsidRPr="00793DC3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2013 elections (ola 1 y 2)</w:t>
      </w:r>
    </w:p>
    <w:p w14:paraId="52EC1087" w14:textId="77777777" w:rsidR="00BF3BC7" w:rsidRPr="00793DC3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2017 elections (ola 3 y 4)</w:t>
      </w:r>
    </w:p>
    <w:p w14:paraId="4542E4E2" w14:textId="77777777" w:rsidR="00BF3BC7" w:rsidRPr="00793DC3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constitutional plebiscite (ola 5)</w:t>
      </w:r>
    </w:p>
    <w:p w14:paraId="325383C6" w14:textId="77777777" w:rsidR="00BF3BC7" w:rsidRPr="00793DC3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2021 election - First round (ola 6)</w:t>
      </w:r>
    </w:p>
    <w:p w14:paraId="48F31C52" w14:textId="77777777" w:rsidR="00BF3BC7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2021 election - Runoff (ola 7)</w:t>
      </w:r>
    </w:p>
    <w:p w14:paraId="501C1D0D" w14:textId="77777777" w:rsidR="00E257AC" w:rsidRDefault="00E257AC" w:rsidP="00E257AC">
      <w:pPr>
        <w:rPr>
          <w:lang w:val="en-US"/>
        </w:rPr>
      </w:pPr>
    </w:p>
    <w:p w14:paraId="56896D95" w14:textId="77777777" w:rsidR="00E257AC" w:rsidRDefault="00E257AC" w:rsidP="00E257AC">
      <w:pPr>
        <w:rPr>
          <w:lang w:val="en-US"/>
        </w:rPr>
      </w:pPr>
    </w:p>
    <w:p w14:paraId="5B89E134" w14:textId="77777777" w:rsidR="00E257AC" w:rsidRDefault="00E257AC" w:rsidP="00E257AC">
      <w:pPr>
        <w:rPr>
          <w:lang w:val="en-US"/>
        </w:rPr>
      </w:pPr>
    </w:p>
    <w:p w14:paraId="0ACBD474" w14:textId="77777777" w:rsidR="00E257AC" w:rsidRDefault="00E257AC" w:rsidP="00E257AC">
      <w:pPr>
        <w:rPr>
          <w:lang w:val="en-US"/>
        </w:rPr>
      </w:pPr>
    </w:p>
    <w:p w14:paraId="3391C285" w14:textId="77777777" w:rsidR="00E257AC" w:rsidRDefault="00E257AC" w:rsidP="00E257AC">
      <w:pPr>
        <w:rPr>
          <w:lang w:val="en-US"/>
        </w:rPr>
      </w:pPr>
    </w:p>
    <w:p w14:paraId="28FFEB95" w14:textId="77777777" w:rsidR="00E257AC" w:rsidRDefault="00E257AC" w:rsidP="00E257AC">
      <w:pPr>
        <w:rPr>
          <w:lang w:val="en-US"/>
        </w:rPr>
      </w:pPr>
    </w:p>
    <w:p w14:paraId="03218141" w14:textId="77777777" w:rsidR="00E257AC" w:rsidRDefault="00E257AC" w:rsidP="00E257AC">
      <w:pPr>
        <w:rPr>
          <w:lang w:val="en-US"/>
        </w:rPr>
      </w:pPr>
    </w:p>
    <w:p w14:paraId="522CC0E0" w14:textId="77777777" w:rsidR="00E257AC" w:rsidRDefault="00E257AC" w:rsidP="00E257AC">
      <w:pPr>
        <w:rPr>
          <w:lang w:val="en-US"/>
        </w:rPr>
      </w:pPr>
    </w:p>
    <w:p w14:paraId="700523A4" w14:textId="77777777" w:rsidR="00E257AC" w:rsidRDefault="00E257AC" w:rsidP="00E257AC">
      <w:pPr>
        <w:rPr>
          <w:lang w:val="en-US"/>
        </w:rPr>
      </w:pPr>
    </w:p>
    <w:p w14:paraId="1C896B41" w14:textId="77777777" w:rsidR="00E257AC" w:rsidRDefault="00E257AC" w:rsidP="00E257AC">
      <w:pPr>
        <w:rPr>
          <w:lang w:val="en-US"/>
        </w:rPr>
      </w:pPr>
    </w:p>
    <w:p w14:paraId="3941466F" w14:textId="77777777" w:rsidR="00E257AC" w:rsidRDefault="00E257AC" w:rsidP="00E257AC">
      <w:pPr>
        <w:rPr>
          <w:lang w:val="en-US"/>
        </w:rPr>
      </w:pPr>
    </w:p>
    <w:p w14:paraId="6AD08468" w14:textId="77777777" w:rsidR="00E257AC" w:rsidRDefault="00E257AC" w:rsidP="00E257AC">
      <w:pPr>
        <w:rPr>
          <w:lang w:val="en-US"/>
        </w:rPr>
      </w:pPr>
    </w:p>
    <w:p w14:paraId="550A2F48" w14:textId="77777777" w:rsidR="00E257AC" w:rsidRDefault="00E257AC" w:rsidP="00E257AC">
      <w:pPr>
        <w:rPr>
          <w:lang w:val="en-US"/>
        </w:rPr>
      </w:pPr>
    </w:p>
    <w:p w14:paraId="100DC724" w14:textId="77777777" w:rsidR="00E257AC" w:rsidRDefault="00E257AC" w:rsidP="00E257AC">
      <w:pPr>
        <w:rPr>
          <w:lang w:val="en-US"/>
        </w:rPr>
      </w:pPr>
    </w:p>
    <w:p w14:paraId="5BCFAA66" w14:textId="77777777" w:rsidR="00E257AC" w:rsidRDefault="00E257AC" w:rsidP="00E257AC">
      <w:pPr>
        <w:rPr>
          <w:lang w:val="en-US"/>
        </w:rPr>
      </w:pPr>
    </w:p>
    <w:p w14:paraId="067A3784" w14:textId="77777777" w:rsidR="00E257AC" w:rsidRPr="00793DC3" w:rsidRDefault="00E257AC" w:rsidP="00E257AC">
      <w:pPr>
        <w:rPr>
          <w:lang w:val="en-US"/>
        </w:rPr>
      </w:pPr>
    </w:p>
    <w:p w14:paraId="31924404" w14:textId="20491ABE" w:rsidR="00BF3BC7" w:rsidRDefault="00000000" w:rsidP="00793DC3">
      <w:pPr>
        <w:pStyle w:val="Ttulo2"/>
        <w:numPr>
          <w:ilvl w:val="1"/>
          <w:numId w:val="45"/>
        </w:numPr>
        <w:rPr>
          <w:lang w:val="en-US"/>
        </w:rPr>
      </w:pPr>
      <w:bookmarkStart w:id="2" w:name="_Toc200057015"/>
      <w:bookmarkStart w:id="3" w:name="main-effects"/>
      <w:r w:rsidRPr="00793DC3">
        <w:rPr>
          <w:lang w:val="en-US"/>
        </w:rPr>
        <w:lastRenderedPageBreak/>
        <w:t>Main effects</w:t>
      </w:r>
      <w:bookmarkEnd w:id="2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E257AC" w:rsidRPr="00E257AC" w14:paraId="7FFEA9FC" w14:textId="77777777" w:rsidTr="00E257AC">
        <w:trPr>
          <w:trHeight w:val="6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63B35F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892F15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8418CE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5C7E5F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0CD2ED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A8A8A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E257AC" w:rsidRPr="00E257AC" w14:paraId="7A35A433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CC16F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9ADE3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54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4C034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20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269B1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22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18116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9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606CA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26030817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E92EB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B1010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80994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85BDD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D0DB0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6EF03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25CFFFF3" w14:textId="77777777" w:rsidTr="00E257AC">
        <w:trPr>
          <w:trHeight w:val="46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5A149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D42A6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6BE44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211B0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1603C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9CB4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E257AC" w:rsidRPr="00E257AC" w14:paraId="05B11B69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F1B57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CBDE9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27159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74B17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C96AD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13911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</w:tr>
      <w:tr w:rsidR="00E257AC" w:rsidRPr="00E257AC" w14:paraId="79D1777D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7543A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B0C2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2CD17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6C8A2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FD2F1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05852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0CB802FF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E1E63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49330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37812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62F82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D5FBF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2FA41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</w:tr>
      <w:tr w:rsidR="00E257AC" w:rsidRPr="00E257AC" w14:paraId="5FC48A12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5799E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B8CFC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088F8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767C9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968B3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66A49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4D56FF63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F1B93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5C5E2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950E2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4DD8E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86BAD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BB527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</w:tr>
      <w:tr w:rsidR="00E257AC" w:rsidRPr="00E257AC" w14:paraId="7008AEC3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04B3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A3279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31DFA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5E252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C3D29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73802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5E64D584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25511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A3FE7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7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66471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C3179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2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6D304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9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E222F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9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4562CB4A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601D1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48EA0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46CC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2ED8B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3D8DF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7B5B1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2A6172D7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1D9D5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2ADD9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56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82C2F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5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7F506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50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3C803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0FC76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56960294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7F735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78337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5AF68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B08FF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8F67A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88F7C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64EDA263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EDC29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4E874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A95F2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1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B42E4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1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5FAB0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316B4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1E00A41C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7BAC2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86FA4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3C478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91597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2300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E583D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54B2C521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A4778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8B2A9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EE094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E6862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B5DAE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9B2A4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E257AC" w:rsidRPr="00E257AC" w14:paraId="7A19B1E4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4BC3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A669B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31E58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32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3E218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3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98796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7643F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5552074D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CA784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743C5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3BB09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F1982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66ABB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D76BD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E257AC" w:rsidRPr="00E257AC" w14:paraId="53690896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EF052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A50CB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E4E19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17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AFC21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22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B5AA7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8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59ADA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7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07271A90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7B3F8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41F4F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6075F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3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9B29D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3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A159D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00C8E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2BFACAA5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32B57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69037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B7C5C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54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2AC00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5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14AAF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0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F0E12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9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2BEC53BB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3CF33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4C0FB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041EA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3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17A1B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3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A2B44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EBE63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E257AC" w:rsidRPr="00E257AC" w14:paraId="408F6028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54EEC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59D4F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4CAF5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EECC9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2B4A4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CD003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</w:tr>
      <w:tr w:rsidR="00E257AC" w:rsidRPr="00E257AC" w14:paraId="7A2933F5" w14:textId="77777777" w:rsidTr="00E257AC">
        <w:trPr>
          <w:trHeight w:val="25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68C54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644FF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5B97A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D5F05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71C0B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FB5CF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E257AC" w:rsidRPr="00E257AC" w14:paraId="0D16FB7B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BB36D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3495A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5EDC1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2D90A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13490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E4C99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E257AC" w:rsidRPr="00E257AC" w14:paraId="7968F3B4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4C2D6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75DFF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1DFEF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CC1E3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AF991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91E0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</w:p>
        </w:tc>
      </w:tr>
      <w:tr w:rsidR="00E257AC" w:rsidRPr="00E257AC" w14:paraId="468D838B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5A302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F7553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8CE62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66A22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68007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E7615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00638FC9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FC55E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78095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0AE53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09031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C8707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8F0FF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6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4C79161A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8FAF9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51109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F5A6E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10311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3875B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09651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E257AC" w:rsidRPr="00E257AC" w14:paraId="7E79C138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51B3F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72FB3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1CC5B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DB1C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EFE48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F652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E257AC" w:rsidRPr="00E257AC" w14:paraId="32EE919A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3CC0C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BDB58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E96D8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1AE51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D2E35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69625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</w:tr>
      <w:tr w:rsidR="00E257AC" w:rsidRPr="00E257AC" w14:paraId="7AAF5A38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48D4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BD79F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FD055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C3E50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361D6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11D1E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4BBBB538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25107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F5F52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CADB6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4F7FB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E2868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4F27E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</w:tr>
      <w:tr w:rsidR="00E257AC" w:rsidRPr="00E257AC" w14:paraId="20C4AEA6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24046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CAB6B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CF902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D8DDB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BE70E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FE02F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29C776DB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6CE5F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BE9EB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DB29C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DF38B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90D5B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63E7F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8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E257AC" w:rsidRPr="00E257AC" w14:paraId="4A90DA85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276DE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AFEF3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77EE1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F5A02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0EC48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725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E257AC" w:rsidRPr="00E257AC" w14:paraId="1CB1DED6" w14:textId="77777777" w:rsidTr="00E257AC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1C05F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1ECDC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59.99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C8D90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43.74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39DE7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52.99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96D8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5067.27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8BA12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5101.38</w:t>
            </w:r>
          </w:p>
        </w:tc>
      </w:tr>
      <w:tr w:rsidR="00E257AC" w:rsidRPr="00E257AC" w14:paraId="4F2BBA38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BE7B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9F5870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107DC1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B53061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0DB5DC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066A60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</w:tr>
      <w:tr w:rsidR="00E257AC" w:rsidRPr="00E257AC" w14:paraId="6B34C407" w14:textId="77777777" w:rsidTr="00E257AC">
        <w:trPr>
          <w:trHeight w:val="46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93CBE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02941E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F92103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7428F6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543A09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434EDA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</w:tr>
      <w:tr w:rsidR="00E257AC" w:rsidRPr="00E257AC" w14:paraId="393988C5" w14:textId="77777777" w:rsidTr="00E257AC">
        <w:trPr>
          <w:trHeight w:val="46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5141A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50468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5.3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ADD4D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5.1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CA763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5.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254A4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A0932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8</w:t>
            </w:r>
          </w:p>
        </w:tc>
      </w:tr>
      <w:tr w:rsidR="00E257AC" w:rsidRPr="00E257AC" w14:paraId="5F8C8B98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F40CC5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3EC69E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FA8325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29F0E0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AE978F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D2301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0</w:t>
            </w:r>
          </w:p>
        </w:tc>
      </w:tr>
      <w:tr w:rsidR="00E257AC" w:rsidRPr="00E257AC" w14:paraId="41232B7D" w14:textId="77777777" w:rsidTr="00E257AC">
        <w:trPr>
          <w:trHeight w:val="480"/>
        </w:trPr>
        <w:tc>
          <w:tcPr>
            <w:tcW w:w="84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D435D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br/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15BA1F22" w14:textId="77777777" w:rsidR="00793DC3" w:rsidRDefault="00793DC3" w:rsidP="00793DC3">
      <w:pPr>
        <w:pStyle w:val="Textoindependiente"/>
        <w:rPr>
          <w:lang w:val="en-US"/>
        </w:rPr>
      </w:pPr>
    </w:p>
    <w:p w14:paraId="2A95EC14" w14:textId="77777777" w:rsidR="001423EE" w:rsidRPr="00793DC3" w:rsidRDefault="001423EE" w:rsidP="00793DC3">
      <w:pPr>
        <w:pStyle w:val="Textoindependiente"/>
        <w:rPr>
          <w:lang w:val="en-US"/>
        </w:rPr>
      </w:pPr>
    </w:p>
    <w:p w14:paraId="53481934" w14:textId="376AD694" w:rsidR="00BF3BC7" w:rsidRDefault="00000000" w:rsidP="00E257AC">
      <w:pPr>
        <w:pStyle w:val="Ttulo2"/>
        <w:numPr>
          <w:ilvl w:val="1"/>
          <w:numId w:val="45"/>
        </w:numPr>
        <w:rPr>
          <w:lang w:val="en-US"/>
        </w:rPr>
      </w:pPr>
      <w:bookmarkStart w:id="4" w:name="_Toc200057016"/>
      <w:bookmarkStart w:id="5" w:name="interactions-effects"/>
      <w:bookmarkEnd w:id="3"/>
      <w:r w:rsidRPr="00793DC3">
        <w:rPr>
          <w:lang w:val="en-US"/>
        </w:rPr>
        <w:lastRenderedPageBreak/>
        <w:t>Interactions effects</w:t>
      </w:r>
      <w:bookmarkEnd w:id="4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1423EE" w:rsidRPr="001423EE" w14:paraId="691364C3" w14:textId="77777777" w:rsidTr="001423EE">
        <w:trPr>
          <w:trHeight w:val="30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73B145F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72D5ABE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A2FDBE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1423EE" w:rsidRPr="001423EE" w14:paraId="1879F591" w14:textId="77777777" w:rsidTr="001423EE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80D69C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59ECD9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841970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74B054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417A2E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9D0834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F48359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03BFD88" w14:textId="777EB21A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</w:t>
            </w:r>
            <w:r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’</w:t>
            </w: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1423EE" w:rsidRPr="001423EE" w14:paraId="56DFA249" w14:textId="77777777" w:rsidTr="001423EE">
        <w:trPr>
          <w:trHeight w:val="46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19CE872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22E1D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C3E29B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7D2F0C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26CBF7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0FA0DA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EA75D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4B7B67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</w:tr>
      <w:tr w:rsidR="001423EE" w:rsidRPr="001423EE" w14:paraId="1F2D1302" w14:textId="77777777" w:rsidTr="001423EE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C61A70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52AA7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61692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0C98B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4ACB1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95E16C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9DDAC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DF5E3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</w:tr>
      <w:tr w:rsidR="001423EE" w:rsidRPr="001423EE" w14:paraId="0E80B3A6" w14:textId="77777777" w:rsidTr="001423EE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F3EF6B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D8B8CC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DA5181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99399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E43219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06D29A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E3A63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6B53F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</w:tr>
      <w:tr w:rsidR="001423EE" w:rsidRPr="001423EE" w14:paraId="4A2654D5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7A78B27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363137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AEE718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88541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27D05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71571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426653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04FB3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</w:tr>
      <w:tr w:rsidR="001423EE" w:rsidRPr="001423EE" w14:paraId="38EFF61E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B913FC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E488B4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015439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CFF02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3C9CE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E5CEFA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7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E621B4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4BC5AB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</w:tr>
      <w:tr w:rsidR="001423EE" w:rsidRPr="001423EE" w14:paraId="098BD674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8C1B11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B4AC0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3388A7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B24F61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401715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6553F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54251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F20D4A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**</w:t>
            </w:r>
          </w:p>
        </w:tc>
      </w:tr>
      <w:tr w:rsidR="001423EE" w:rsidRPr="001423EE" w14:paraId="3F153341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54AEDF4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3B991E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11EE0E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A5AD5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F6E24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852ABA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912AC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A22AB6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</w:tr>
      <w:tr w:rsidR="001423EE" w:rsidRPr="001423EE" w14:paraId="061B4BAF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B5C12F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514D9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81AD0A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C484D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29200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BE39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1B3D3D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D26FE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</w:tr>
      <w:tr w:rsidR="001423EE" w:rsidRPr="001423EE" w14:paraId="13BEDF1C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033217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49872A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772698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B46134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5DE14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E986F3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8F00FB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C988F5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1*</w:t>
            </w:r>
          </w:p>
        </w:tc>
      </w:tr>
      <w:tr w:rsidR="001423EE" w:rsidRPr="001423EE" w14:paraId="47501D03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1C81EFF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E0AD4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654E7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812AB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C507A6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73DB8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B92F9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C63AF7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</w:tr>
      <w:tr w:rsidR="001423EE" w:rsidRPr="001423EE" w14:paraId="587B1269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775C46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BFC3B6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67F705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20509C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55DBA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D8A23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FD4A85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4B1BE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2***</w:t>
            </w:r>
          </w:p>
        </w:tc>
      </w:tr>
      <w:tr w:rsidR="001423EE" w:rsidRPr="001423EE" w14:paraId="121D8B62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047E32A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869980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F9B48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8EBE2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220A0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E888C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D46EB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DA871A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</w:tr>
      <w:tr w:rsidR="001423EE" w:rsidRPr="001423EE" w14:paraId="1D684AB7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1278F56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56B899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9898A5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8E1A4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293FA3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1F35F6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09F040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F6B2B4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**</w:t>
            </w:r>
          </w:p>
        </w:tc>
      </w:tr>
      <w:tr w:rsidR="001423EE" w:rsidRPr="001423EE" w14:paraId="4672B84E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50714F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BBD04D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D6F077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7E40E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18C2A7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45130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F8F06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E2B83F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8***</w:t>
            </w:r>
          </w:p>
        </w:tc>
      </w:tr>
      <w:tr w:rsidR="001423EE" w:rsidRPr="001423EE" w14:paraId="1B27FDBD" w14:textId="77777777" w:rsidTr="001423EE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A1561C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55CAA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4CC9C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E4BD7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9455B9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4D7962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DA76DD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B2EBD7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</w:tr>
      <w:tr w:rsidR="001423EE" w:rsidRPr="001423EE" w14:paraId="583C04BF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3DFE4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D50894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AEB44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46883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EE58FD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7CAD78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BBA71D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AF0AB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**</w:t>
            </w:r>
          </w:p>
        </w:tc>
      </w:tr>
      <w:tr w:rsidR="001423EE" w:rsidRPr="001423EE" w14:paraId="6F0C715F" w14:textId="77777777" w:rsidTr="001423EE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8EF88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4E1A83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FFF16E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1E7C5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49559C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0A1A29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3E6AA3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31D888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</w:t>
            </w:r>
          </w:p>
        </w:tc>
      </w:tr>
      <w:tr w:rsidR="001423EE" w:rsidRPr="001423EE" w14:paraId="6BB96F36" w14:textId="77777777" w:rsidTr="001423EE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6635C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2A25A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AF2618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F93B82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0BA62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F1E9A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9E84F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5EC50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*</w:t>
            </w:r>
          </w:p>
        </w:tc>
      </w:tr>
      <w:tr w:rsidR="001423EE" w:rsidRPr="001423EE" w14:paraId="5FB98CCF" w14:textId="77777777" w:rsidTr="001423EE">
        <w:trPr>
          <w:trHeight w:val="46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3EC6A5F" w14:textId="4B31685C" w:rsidR="001423EE" w:rsidRPr="00C70595" w:rsidRDefault="001423EE" w:rsidP="001423EE">
            <w:pPr>
              <w:spacing w:after="0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>Note: ***p &lt; 0.001; **p &lt; 0.01; *p &lt; 0.05.</w:t>
            </w:r>
            <w:r w:rsidR="00C70595"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 xml:space="preserve"> </w:t>
            </w:r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n-US" w:eastAsia="es-CL"/>
              </w:rPr>
              <w:t xml:space="preserve">The cells contain the effects of three-way interactions. For example, the first effect (-0.03) is the coefficient for the year 2017, for the age group 29-45 and being female, an effect that is not statistically significant.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Th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full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models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re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availabl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t:</w:t>
            </w:r>
          </w:p>
        </w:tc>
      </w:tr>
    </w:tbl>
    <w:p w14:paraId="5B49C080" w14:textId="77777777" w:rsidR="00E257AC" w:rsidRDefault="00E257AC" w:rsidP="00E257AC">
      <w:pPr>
        <w:pStyle w:val="Textoindependiente"/>
        <w:rPr>
          <w:lang w:val="en-US"/>
        </w:rPr>
      </w:pPr>
    </w:p>
    <w:p w14:paraId="54B7B6E2" w14:textId="77777777" w:rsidR="00E257AC" w:rsidRDefault="00E257AC" w:rsidP="00E257AC">
      <w:pPr>
        <w:pStyle w:val="Textoindependiente"/>
        <w:rPr>
          <w:lang w:val="en-US"/>
        </w:rPr>
      </w:pPr>
    </w:p>
    <w:p w14:paraId="78665DA8" w14:textId="77777777" w:rsidR="00E257AC" w:rsidRDefault="00E257AC" w:rsidP="00E257AC">
      <w:pPr>
        <w:pStyle w:val="Textoindependiente"/>
        <w:rPr>
          <w:lang w:val="en-US"/>
        </w:rPr>
      </w:pPr>
    </w:p>
    <w:p w14:paraId="31DF7BB2" w14:textId="77777777" w:rsidR="00E257AC" w:rsidRDefault="00E257AC" w:rsidP="00E257AC">
      <w:pPr>
        <w:pStyle w:val="Textoindependiente"/>
        <w:rPr>
          <w:lang w:val="en-US"/>
        </w:rPr>
      </w:pPr>
    </w:p>
    <w:p w14:paraId="011B1A1B" w14:textId="77777777" w:rsidR="00E257AC" w:rsidRDefault="00E257AC" w:rsidP="00E257AC">
      <w:pPr>
        <w:pStyle w:val="Textoindependiente"/>
        <w:rPr>
          <w:lang w:val="en-US"/>
        </w:rPr>
      </w:pPr>
    </w:p>
    <w:p w14:paraId="073CFBF1" w14:textId="77777777" w:rsidR="00E257AC" w:rsidRDefault="00E257AC" w:rsidP="00E257AC">
      <w:pPr>
        <w:pStyle w:val="Textoindependiente"/>
        <w:rPr>
          <w:lang w:val="en-US"/>
        </w:rPr>
      </w:pPr>
    </w:p>
    <w:p w14:paraId="5600DD0B" w14:textId="77777777" w:rsidR="00E257AC" w:rsidRDefault="00E257AC" w:rsidP="00E257AC">
      <w:pPr>
        <w:pStyle w:val="Textoindependiente"/>
        <w:rPr>
          <w:lang w:val="en-US"/>
        </w:rPr>
      </w:pPr>
    </w:p>
    <w:p w14:paraId="0DB5C069" w14:textId="77777777" w:rsidR="00E257AC" w:rsidRDefault="00E257AC" w:rsidP="00E257AC">
      <w:pPr>
        <w:pStyle w:val="Textoindependiente"/>
        <w:rPr>
          <w:lang w:val="en-US"/>
        </w:rPr>
      </w:pPr>
    </w:p>
    <w:p w14:paraId="61DD9ACF" w14:textId="77777777" w:rsidR="00E257AC" w:rsidRPr="00E257AC" w:rsidRDefault="00E257AC" w:rsidP="00E257AC">
      <w:pPr>
        <w:pStyle w:val="Textoindependiente"/>
        <w:rPr>
          <w:lang w:val="en-US"/>
        </w:rPr>
      </w:pPr>
    </w:p>
    <w:p w14:paraId="4ABD0251" w14:textId="77777777" w:rsidR="00BF3BC7" w:rsidRPr="00793DC3" w:rsidRDefault="00000000">
      <w:pPr>
        <w:pStyle w:val="Ttulo2"/>
        <w:rPr>
          <w:lang w:val="en-US"/>
        </w:rPr>
      </w:pPr>
      <w:bookmarkStart w:id="6" w:name="_Toc200057017"/>
      <w:bookmarkStart w:id="7" w:name="interaction-effects-graphs"/>
      <w:bookmarkEnd w:id="5"/>
      <w:r w:rsidRPr="00793DC3">
        <w:rPr>
          <w:lang w:val="en-US"/>
        </w:rPr>
        <w:lastRenderedPageBreak/>
        <w:t>1.3 Interaction effects graphs</w:t>
      </w:r>
      <w:bookmarkEnd w:id="6"/>
    </w:p>
    <w:p w14:paraId="500EB1F2" w14:textId="77777777" w:rsidR="00BF3BC7" w:rsidRDefault="00000000">
      <w:pPr>
        <w:pStyle w:val="Compact"/>
        <w:numPr>
          <w:ilvl w:val="0"/>
          <w:numId w:val="3"/>
        </w:numPr>
      </w:pPr>
      <w:proofErr w:type="spellStart"/>
      <w:r>
        <w:t>Voting</w:t>
      </w:r>
      <w:proofErr w:type="spellEnd"/>
      <w:r>
        <w:t xml:space="preserve"> and age</w:t>
      </w:r>
    </w:p>
    <w:p w14:paraId="5ECD668E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98F4973" wp14:editId="79017C91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nforme-resultado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7237A" w14:textId="77777777" w:rsidR="00E257AC" w:rsidRDefault="00E257AC" w:rsidP="00E257AC">
      <w:pPr>
        <w:pStyle w:val="Textoindependiente"/>
      </w:pPr>
    </w:p>
    <w:p w14:paraId="065948FC" w14:textId="77777777" w:rsidR="00E257AC" w:rsidRDefault="00E257AC" w:rsidP="00E257AC">
      <w:pPr>
        <w:pStyle w:val="Textoindependiente"/>
      </w:pPr>
    </w:p>
    <w:p w14:paraId="1762C576" w14:textId="77777777" w:rsidR="00E257AC" w:rsidRDefault="00E257AC" w:rsidP="00E257AC">
      <w:pPr>
        <w:pStyle w:val="Textoindependiente"/>
      </w:pPr>
    </w:p>
    <w:p w14:paraId="39825617" w14:textId="77777777" w:rsidR="00E257AC" w:rsidRDefault="00E257AC" w:rsidP="00E257AC">
      <w:pPr>
        <w:pStyle w:val="Textoindependiente"/>
      </w:pPr>
    </w:p>
    <w:p w14:paraId="6707273B" w14:textId="77777777" w:rsidR="00E257AC" w:rsidRDefault="00E257AC" w:rsidP="00E257AC">
      <w:pPr>
        <w:pStyle w:val="Textoindependiente"/>
      </w:pPr>
    </w:p>
    <w:p w14:paraId="70AFAF33" w14:textId="77777777" w:rsidR="00E257AC" w:rsidRDefault="00E257AC" w:rsidP="00E257AC">
      <w:pPr>
        <w:pStyle w:val="Textoindependiente"/>
      </w:pPr>
    </w:p>
    <w:p w14:paraId="41BF0BB2" w14:textId="77777777" w:rsidR="00E257AC" w:rsidRDefault="00E257AC" w:rsidP="00E257AC">
      <w:pPr>
        <w:pStyle w:val="Textoindependiente"/>
      </w:pPr>
    </w:p>
    <w:p w14:paraId="379DBF18" w14:textId="77777777" w:rsidR="00E257AC" w:rsidRDefault="00E257AC" w:rsidP="00E257AC">
      <w:pPr>
        <w:pStyle w:val="Textoindependiente"/>
      </w:pPr>
    </w:p>
    <w:p w14:paraId="0116D572" w14:textId="77777777" w:rsidR="00E257AC" w:rsidRDefault="00E257AC" w:rsidP="00E257AC">
      <w:pPr>
        <w:pStyle w:val="Textoindependiente"/>
      </w:pPr>
    </w:p>
    <w:p w14:paraId="037FAEC1" w14:textId="77777777" w:rsidR="00E257AC" w:rsidRDefault="00E257AC" w:rsidP="00E257AC">
      <w:pPr>
        <w:pStyle w:val="Textoindependiente"/>
      </w:pPr>
    </w:p>
    <w:p w14:paraId="79E866AA" w14:textId="77777777" w:rsidR="00E257AC" w:rsidRDefault="00E257AC" w:rsidP="00E257AC">
      <w:pPr>
        <w:pStyle w:val="Textoindependiente"/>
      </w:pPr>
    </w:p>
    <w:p w14:paraId="1241019E" w14:textId="77777777" w:rsidR="00E257AC" w:rsidRDefault="00E257AC" w:rsidP="00E257AC">
      <w:pPr>
        <w:pStyle w:val="Textoindependiente"/>
      </w:pPr>
    </w:p>
    <w:p w14:paraId="03521D79" w14:textId="77777777" w:rsidR="00C70595" w:rsidRDefault="00C70595" w:rsidP="00E257AC">
      <w:pPr>
        <w:pStyle w:val="Textoindependiente"/>
      </w:pPr>
    </w:p>
    <w:p w14:paraId="08E44708" w14:textId="77777777" w:rsidR="00BF3BC7" w:rsidRDefault="00000000">
      <w:pPr>
        <w:pStyle w:val="Compact"/>
        <w:numPr>
          <w:ilvl w:val="0"/>
          <w:numId w:val="4"/>
        </w:numPr>
      </w:pPr>
      <w:proofErr w:type="spellStart"/>
      <w:r>
        <w:lastRenderedPageBreak/>
        <w:t>Voting</w:t>
      </w:r>
      <w:proofErr w:type="spellEnd"/>
      <w:r>
        <w:t xml:space="preserve"> and sex</w:t>
      </w:r>
    </w:p>
    <w:p w14:paraId="3885B18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914C4EE" wp14:editId="3CD3BAD9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nforme-resultado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88E03" w14:textId="77777777" w:rsidR="00BF3BC7" w:rsidRDefault="00000000">
      <w:pPr>
        <w:pStyle w:val="Compact"/>
        <w:numPr>
          <w:ilvl w:val="0"/>
          <w:numId w:val="5"/>
        </w:numPr>
      </w:pPr>
      <w:r>
        <w:t>Voting, age and sex</w:t>
      </w:r>
    </w:p>
    <w:p w14:paraId="096D009B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1B3EF40" wp14:editId="0EEE2A9E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nforme-resultado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CE2FF" w14:textId="77777777" w:rsidR="00BF3BC7" w:rsidRDefault="00000000">
      <w:pPr>
        <w:pStyle w:val="Compact"/>
        <w:numPr>
          <w:ilvl w:val="0"/>
          <w:numId w:val="6"/>
        </w:numPr>
      </w:pPr>
      <w:r>
        <w:lastRenderedPageBreak/>
        <w:t>Voting and Education</w:t>
      </w:r>
    </w:p>
    <w:p w14:paraId="2A5D1C51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1E5A3FF" wp14:editId="41D15B1B">
            <wp:extent cx="5334000" cy="3733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nforme-resultado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4146F" w14:textId="77777777" w:rsidR="00BF3BC7" w:rsidRDefault="00000000">
      <w:pPr>
        <w:pStyle w:val="Compact"/>
        <w:numPr>
          <w:ilvl w:val="0"/>
          <w:numId w:val="7"/>
        </w:numPr>
      </w:pPr>
      <w:r>
        <w:t>Voting, age and education</w:t>
      </w:r>
    </w:p>
    <w:p w14:paraId="0A60CB55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7A1031D" wp14:editId="17011D05">
            <wp:extent cx="5334000" cy="3733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nforme-resultado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529A9" w14:textId="77777777" w:rsidR="00BF3BC7" w:rsidRDefault="00000000">
      <w:pPr>
        <w:pStyle w:val="Compact"/>
        <w:numPr>
          <w:ilvl w:val="0"/>
          <w:numId w:val="8"/>
        </w:numPr>
      </w:pPr>
      <w:r>
        <w:lastRenderedPageBreak/>
        <w:t>Voting and political position</w:t>
      </w:r>
    </w:p>
    <w:p w14:paraId="49FC118F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0C3061C" wp14:editId="74CE29F9">
            <wp:extent cx="5334000" cy="3733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nforme-resultado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A7AA1" w14:textId="77777777" w:rsidR="00BF3BC7" w:rsidRDefault="00000000">
      <w:pPr>
        <w:pStyle w:val="Compact"/>
        <w:numPr>
          <w:ilvl w:val="0"/>
          <w:numId w:val="9"/>
        </w:numPr>
      </w:pPr>
      <w:r>
        <w:t>Voting, age and political position</w:t>
      </w:r>
    </w:p>
    <w:p w14:paraId="6C7F70F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42D3270" wp14:editId="74F4CBA0">
            <wp:extent cx="5334000" cy="37338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nforme-resultado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DA4F2" w14:textId="77777777" w:rsidR="00BF3BC7" w:rsidRPr="00793DC3" w:rsidRDefault="00000000">
      <w:pPr>
        <w:pStyle w:val="Ttulo1"/>
        <w:rPr>
          <w:lang w:val="en-US"/>
        </w:rPr>
      </w:pPr>
      <w:bookmarkStart w:id="8" w:name="_Toc200057018"/>
      <w:bookmarkStart w:id="9" w:name="participation-online"/>
      <w:bookmarkEnd w:id="1"/>
      <w:bookmarkEnd w:id="7"/>
      <w:r w:rsidRPr="00793DC3">
        <w:rPr>
          <w:lang w:val="en-US"/>
        </w:rPr>
        <w:lastRenderedPageBreak/>
        <w:t>2. Participation online</w:t>
      </w:r>
      <w:bookmarkEnd w:id="8"/>
    </w:p>
    <w:p w14:paraId="0E4F6C58" w14:textId="77777777" w:rsidR="00BF3BC7" w:rsidRDefault="00000000">
      <w:pPr>
        <w:pStyle w:val="Ttulo2"/>
        <w:rPr>
          <w:lang w:val="en-US"/>
        </w:rPr>
      </w:pPr>
      <w:bookmarkStart w:id="10" w:name="_Toc200057019"/>
      <w:bookmarkStart w:id="11" w:name="main-effects-1"/>
      <w:r w:rsidRPr="00793DC3">
        <w:rPr>
          <w:lang w:val="en-US"/>
        </w:rPr>
        <w:t>2.1 Main effects</w:t>
      </w:r>
      <w:bookmarkEnd w:id="10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1423EE" w:rsidRPr="001423EE" w14:paraId="038D5D25" w14:textId="77777777" w:rsidTr="001423EE">
        <w:trPr>
          <w:trHeight w:val="14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BE4EF0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8B2353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7B01A7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F4AD9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AB32EB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7145F0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1423EE" w:rsidRPr="001423EE" w14:paraId="393441A0" w14:textId="77777777" w:rsidTr="001423EE">
        <w:trPr>
          <w:trHeight w:val="7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3AF54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DFD43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6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DE449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42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FAF8B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40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23D7B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2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18A9B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45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7B792D48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C6770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D15AE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9A1AF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08C8F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13CDF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D1ECE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5AC37F2A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CB102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38734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AB380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91E25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A46C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DBEA9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1423EE" w:rsidRPr="001423EE" w14:paraId="1FE77F8B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0DFFB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17434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7CDF0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85B83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F7C16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C3A6E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</w:tr>
      <w:tr w:rsidR="001423EE" w:rsidRPr="001423EE" w14:paraId="21C2FF3C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14C48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C4180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DAAC1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08EF9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DCF3C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82389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5875BE93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C6619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9B7C1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F4066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A5550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BD058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89E72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</w:tr>
      <w:tr w:rsidR="001423EE" w:rsidRPr="001423EE" w14:paraId="15784A20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1CED7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CE9C7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55377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3E30A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DCDDF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3B42A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7849913F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C0581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0103A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F5596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73D8C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5016A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81954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3A64CD98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561BC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40E0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4B555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1513C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A40C1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717A1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509F0BA9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301DE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F71C8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0E2E1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0A703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8085C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986D1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4F99E38B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8F44A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49E1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556C5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2A266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0F0E1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9DAA4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67458967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BB3A7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BEC17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10009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F27F8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1381D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68CB2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</w:p>
        </w:tc>
      </w:tr>
      <w:tr w:rsidR="001423EE" w:rsidRPr="001423EE" w14:paraId="2193D5FF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B51B2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DF356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109E0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8BB58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BF07D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9C346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06DF70BA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856B6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76517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20368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D8629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49E46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CC6F8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</w:tr>
      <w:tr w:rsidR="001423EE" w:rsidRPr="001423EE" w14:paraId="1E24C647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F44B8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01C66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25CAF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E751E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3DAFE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93335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7570E4BC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D7647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3503E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E4F39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60D26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73786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DEFBD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1423EE" w:rsidRPr="001423EE" w14:paraId="6C7CEB33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D40ED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4981D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067F7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8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544C0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8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F5559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E0C89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2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1A7C100C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57FE4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C2183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27176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BA5B3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4ACDD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C757B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</w:tr>
      <w:tr w:rsidR="001423EE" w:rsidRPr="001423EE" w14:paraId="5E4412FF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8061A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2FB7A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A4ABD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0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628B1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7FB02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5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96839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09CD0051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99AF3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E4482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B17C7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00380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71F56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E0453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9)</w:t>
            </w:r>
          </w:p>
        </w:tc>
      </w:tr>
      <w:tr w:rsidR="001423EE" w:rsidRPr="001423EE" w14:paraId="727AA380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91DE1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02212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BF88B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EDF99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8C75B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4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8CA3F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6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3961E154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DF59D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87509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2AD05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87C1F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29268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B8D8C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</w:tr>
      <w:tr w:rsidR="001423EE" w:rsidRPr="001423EE" w14:paraId="72ECE7C4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0E177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A7737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06906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DE7AE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1E1F0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9915F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8</w:t>
            </w:r>
          </w:p>
        </w:tc>
      </w:tr>
      <w:tr w:rsidR="001423EE" w:rsidRPr="001423EE" w14:paraId="282A833C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84432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10762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9160E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3E5FB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EBEB3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AB8C1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</w:tr>
      <w:tr w:rsidR="001423EE" w:rsidRPr="001423EE" w14:paraId="76B6CB53" w14:textId="77777777" w:rsidTr="001423EE">
        <w:trPr>
          <w:trHeight w:val="281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F95AB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19974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CDBAF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897DD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ADE6E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808D3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1423EE" w:rsidRPr="001423EE" w14:paraId="0C0BED20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B6DA2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DBB88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43BD6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C623D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A8A0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6E504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4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41E9F848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94930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D877E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7D0AB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11365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5DBCD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22177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5A2DFA44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E6BEC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31528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37B90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C2B73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FC434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2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ADC36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8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06A1B8CF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E6F73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A6E42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8A961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CAA8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15C88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BB406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0C479DC0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3BA27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D34FD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ABE5C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9B770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32696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01E1F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1423EE" w:rsidRPr="001423EE" w14:paraId="200FBDDE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D4210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032E4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1350D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11AD1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2A026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ABFCD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1423EE" w:rsidRPr="001423EE" w14:paraId="700B917F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F3A77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6D6F4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53D7B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7027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763C3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EFD6A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0CB3249B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D9AF8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2E667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1CC59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D4B86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B20D2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AF2F3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1</w:t>
            </w:r>
          </w:p>
        </w:tc>
      </w:tr>
      <w:tr w:rsidR="001423EE" w:rsidRPr="001423EE" w14:paraId="63C46E03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8FF6B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F7E0D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7920E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EEEE8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41203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7C89E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1423EE" w:rsidRPr="001423EE" w14:paraId="37AE1E4B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BD614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49A1C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CF557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0E735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6CE5B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B688E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8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453B4EF1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CCF51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E2748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9C3ED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23D75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08C32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34736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49E72337" w14:textId="77777777" w:rsidTr="001423EE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5053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98DCC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8023.44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5AD1C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7917.39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2D9E9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7930.30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292F7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7889.14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0FB03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7908.24</w:t>
            </w:r>
          </w:p>
        </w:tc>
      </w:tr>
      <w:tr w:rsidR="001423EE" w:rsidRPr="001423EE" w14:paraId="7B90BB64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3EBF8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46BA58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679811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416C56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E606DD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A25481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</w:tr>
      <w:tr w:rsidR="001423EE" w:rsidRPr="001423EE" w14:paraId="10BD51EE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71E62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969B76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D6FA78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53D07E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725833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AE81FC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</w:tr>
      <w:tr w:rsidR="001423EE" w:rsidRPr="001423EE" w14:paraId="1E7E6D10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FCBF7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4A5EA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1DCA0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DCC34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3BE39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5FFA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3</w:t>
            </w:r>
          </w:p>
        </w:tc>
      </w:tr>
      <w:tr w:rsidR="001423EE" w:rsidRPr="001423EE" w14:paraId="23EF3D1F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2AB0C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7CD152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1B0E5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A5A02B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A27A38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DB8C1C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</w:p>
        </w:tc>
      </w:tr>
      <w:tr w:rsidR="001423EE" w:rsidRPr="001423EE" w14:paraId="62F4E150" w14:textId="77777777" w:rsidTr="001423EE">
        <w:trPr>
          <w:trHeight w:val="540"/>
        </w:trPr>
        <w:tc>
          <w:tcPr>
            <w:tcW w:w="84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08A6D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br/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  <w:tr w:rsidR="001423EE" w:rsidRPr="001423EE" w14:paraId="24A226A6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4B32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980AA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9B4A7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43BAC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1E729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DFA24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</w:tbl>
    <w:p w14:paraId="46EA08C9" w14:textId="77777777" w:rsidR="001423EE" w:rsidRPr="001423EE" w:rsidRDefault="001423EE" w:rsidP="001423EE">
      <w:pPr>
        <w:pStyle w:val="Textoindependiente"/>
        <w:rPr>
          <w:lang w:val="en-US"/>
        </w:rPr>
      </w:pPr>
    </w:p>
    <w:p w14:paraId="17FC187B" w14:textId="77777777" w:rsidR="00BF3BC7" w:rsidRDefault="00000000">
      <w:pPr>
        <w:pStyle w:val="Ttulo2"/>
        <w:rPr>
          <w:lang w:val="en-US"/>
        </w:rPr>
      </w:pPr>
      <w:bookmarkStart w:id="12" w:name="_Toc200057020"/>
      <w:bookmarkStart w:id="13" w:name="interaction-effects"/>
      <w:bookmarkEnd w:id="11"/>
      <w:r w:rsidRPr="00793DC3">
        <w:rPr>
          <w:lang w:val="en-US"/>
        </w:rPr>
        <w:lastRenderedPageBreak/>
        <w:t>2.2 Interaction effects</w:t>
      </w:r>
      <w:bookmarkEnd w:id="12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1423EE" w:rsidRPr="001423EE" w14:paraId="588A66F5" w14:textId="77777777" w:rsidTr="001423EE">
        <w:trPr>
          <w:trHeight w:val="30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0508CC4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3D926CC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3564011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1423EE" w:rsidRPr="001423EE" w14:paraId="37F08DD4" w14:textId="77777777" w:rsidTr="001423EE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09CA72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4C5A7C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DC2A65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F73DC5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AD8470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628A59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0655C7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B99D7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t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1423EE" w:rsidRPr="001423EE" w14:paraId="78783EAB" w14:textId="77777777" w:rsidTr="001423EE">
        <w:trPr>
          <w:trHeight w:val="46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227DCCE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F2B111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23C52C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F40CD4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40FD19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DE9766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070761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56ED89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</w:tr>
      <w:tr w:rsidR="001423EE" w:rsidRPr="001423EE" w14:paraId="568B6FA8" w14:textId="77777777" w:rsidTr="001423EE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809253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E4F1C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1BB6A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D3C202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6AB5EE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65783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C2F40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418CD5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</w:t>
            </w:r>
          </w:p>
        </w:tc>
      </w:tr>
      <w:tr w:rsidR="001423EE" w:rsidRPr="001423EE" w14:paraId="438FE686" w14:textId="77777777" w:rsidTr="001423EE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E47581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20A94C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FAD2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36DB01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1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0935E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65A6B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4B8FB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1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78E278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</w:tr>
      <w:tr w:rsidR="001423EE" w:rsidRPr="001423EE" w14:paraId="189BE23B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28B732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ACD7C2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820CDF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8A7FD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57C99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DDF90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5A66FF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D21E6B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</w:tr>
      <w:tr w:rsidR="001423EE" w:rsidRPr="001423EE" w14:paraId="5CAEFCAA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F42A1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A33568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E8B321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0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D0C726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9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18E4E3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7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5B313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47B6B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DDB2F3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</w:tr>
      <w:tr w:rsidR="001423EE" w:rsidRPr="001423EE" w14:paraId="7711CE28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01FDBB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13C48F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C88EB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9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16D70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92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44AA6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4ABA8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E2262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0DE9BF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76**</w:t>
            </w:r>
          </w:p>
        </w:tc>
      </w:tr>
      <w:tr w:rsidR="001423EE" w:rsidRPr="001423EE" w14:paraId="7ABE5AF7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011ED1A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5E32D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D0170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11299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5769D7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283BCD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2F1540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F30B5E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</w:tr>
      <w:tr w:rsidR="001423EE" w:rsidRPr="001423EE" w14:paraId="17345919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3B4BAF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74FAF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DCD4F0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85D329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1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6A47B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A4DD2D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9DF4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4B2B77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2*</w:t>
            </w:r>
          </w:p>
        </w:tc>
      </w:tr>
      <w:tr w:rsidR="001423EE" w:rsidRPr="001423EE" w14:paraId="48BCC56A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E4ACEE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6F03DF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985586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9E8D4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2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C9E359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C7B553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281445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427DFA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9*</w:t>
            </w:r>
          </w:p>
        </w:tc>
      </w:tr>
      <w:tr w:rsidR="001423EE" w:rsidRPr="001423EE" w14:paraId="567B4B08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CEE5DF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98444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80D07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BCAD35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1B076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F8B15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B95C2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1151C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</w:tr>
      <w:tr w:rsidR="001423EE" w:rsidRPr="001423EE" w14:paraId="17F75180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2FA68F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B99BD9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40C5A3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ED1D7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B90F86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96B03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F3AA6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DD7C5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16***</w:t>
            </w:r>
          </w:p>
        </w:tc>
      </w:tr>
      <w:tr w:rsidR="001423EE" w:rsidRPr="001423EE" w14:paraId="13D8352D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05FE4AB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84C5D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BA78D6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5E83AE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296AC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4F1C4C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0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A1715D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2AE4D4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</w:t>
            </w:r>
          </w:p>
        </w:tc>
      </w:tr>
      <w:tr w:rsidR="001423EE" w:rsidRPr="001423EE" w14:paraId="259D9EC0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687CCDA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EA2C0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0A7D06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0F2BA5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AE2600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98C06D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BEFA62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3C5C83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</w:tr>
      <w:tr w:rsidR="001423EE" w:rsidRPr="001423EE" w14:paraId="45A2EBD3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ADFDFE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9D649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6285C6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6EB98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7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D1755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5908FD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EBB64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EBD779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7***</w:t>
            </w:r>
          </w:p>
        </w:tc>
      </w:tr>
      <w:tr w:rsidR="001423EE" w:rsidRPr="001423EE" w14:paraId="5ED4CC1C" w14:textId="77777777" w:rsidTr="001423EE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63DC83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B3668D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160631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9C6F7B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194F4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03ABD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EE333E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D4B5A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96***</w:t>
            </w:r>
          </w:p>
        </w:tc>
      </w:tr>
      <w:tr w:rsidR="001423EE" w:rsidRPr="001423EE" w14:paraId="6FBB4A20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A743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D89D2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1265F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0DFA64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3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EFAC5F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588615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C0BA4E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5C1328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</w:t>
            </w:r>
          </w:p>
        </w:tc>
      </w:tr>
      <w:tr w:rsidR="001423EE" w:rsidRPr="001423EE" w14:paraId="02E33701" w14:textId="77777777" w:rsidTr="001423EE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17AC4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A38128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42C9C7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1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E7A602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4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7C6E4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432142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03CDBE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9CC6FA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47***</w:t>
            </w:r>
          </w:p>
        </w:tc>
      </w:tr>
      <w:tr w:rsidR="001423EE" w:rsidRPr="001423EE" w14:paraId="71F97074" w14:textId="77777777" w:rsidTr="001423EE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C1C7B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218046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E6E18D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0BB009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6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13561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DA55B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C184C5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366CD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5</w:t>
            </w:r>
          </w:p>
        </w:tc>
      </w:tr>
      <w:tr w:rsidR="001423EE" w:rsidRPr="001423EE" w14:paraId="2B699507" w14:textId="77777777" w:rsidTr="001423EE">
        <w:trPr>
          <w:trHeight w:val="46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5C0CF4" w14:textId="25AA7552" w:rsidR="001423EE" w:rsidRPr="00C70595" w:rsidRDefault="001423EE" w:rsidP="001423EE">
            <w:pPr>
              <w:spacing w:after="0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>Note: ***p &lt; 0.001; **p &lt; 0.01; *p &lt; 0.05.</w:t>
            </w:r>
            <w:r w:rsidR="00C70595"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 xml:space="preserve"> </w:t>
            </w:r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n-US" w:eastAsia="es-CL"/>
              </w:rPr>
              <w:t xml:space="preserve">The cells contain the effects of three-way interactions. For example, the first effect (0.03) is the coefficient for the year 2017, for the age group 29-45 and being female, an effect that is not statistically significant.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Th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full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models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re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availabl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t:</w:t>
            </w:r>
          </w:p>
        </w:tc>
      </w:tr>
    </w:tbl>
    <w:p w14:paraId="155C9985" w14:textId="77777777" w:rsidR="001423EE" w:rsidRDefault="001423EE" w:rsidP="001423EE">
      <w:pPr>
        <w:pStyle w:val="Textoindependiente"/>
        <w:rPr>
          <w:lang w:val="en-US"/>
        </w:rPr>
      </w:pPr>
    </w:p>
    <w:p w14:paraId="7F55B12C" w14:textId="77777777" w:rsidR="001423EE" w:rsidRDefault="001423EE" w:rsidP="001423EE">
      <w:pPr>
        <w:pStyle w:val="Textoindependiente"/>
        <w:rPr>
          <w:lang w:val="en-US"/>
        </w:rPr>
      </w:pPr>
    </w:p>
    <w:p w14:paraId="48F7BC22" w14:textId="77777777" w:rsidR="001423EE" w:rsidRDefault="001423EE" w:rsidP="001423EE">
      <w:pPr>
        <w:pStyle w:val="Textoindependiente"/>
        <w:rPr>
          <w:lang w:val="en-US"/>
        </w:rPr>
      </w:pPr>
    </w:p>
    <w:p w14:paraId="226B8723" w14:textId="77777777" w:rsidR="001423EE" w:rsidRDefault="001423EE" w:rsidP="001423EE">
      <w:pPr>
        <w:pStyle w:val="Textoindependiente"/>
        <w:rPr>
          <w:lang w:val="en-US"/>
        </w:rPr>
      </w:pPr>
    </w:p>
    <w:p w14:paraId="3788E5F6" w14:textId="77777777" w:rsidR="001423EE" w:rsidRDefault="001423EE" w:rsidP="001423EE">
      <w:pPr>
        <w:pStyle w:val="Textoindependiente"/>
        <w:rPr>
          <w:lang w:val="en-US"/>
        </w:rPr>
      </w:pPr>
    </w:p>
    <w:p w14:paraId="0B29580B" w14:textId="77777777" w:rsidR="001423EE" w:rsidRDefault="001423EE" w:rsidP="001423EE">
      <w:pPr>
        <w:pStyle w:val="Textoindependiente"/>
        <w:rPr>
          <w:lang w:val="en-US"/>
        </w:rPr>
      </w:pPr>
    </w:p>
    <w:p w14:paraId="02F8964C" w14:textId="77777777" w:rsidR="001423EE" w:rsidRDefault="001423EE" w:rsidP="001423EE">
      <w:pPr>
        <w:pStyle w:val="Textoindependiente"/>
        <w:rPr>
          <w:lang w:val="en-US"/>
        </w:rPr>
      </w:pPr>
    </w:p>
    <w:p w14:paraId="3C81D0F9" w14:textId="77777777" w:rsidR="001423EE" w:rsidRDefault="001423EE" w:rsidP="001423EE">
      <w:pPr>
        <w:pStyle w:val="Textoindependiente"/>
        <w:rPr>
          <w:lang w:val="en-US"/>
        </w:rPr>
      </w:pPr>
    </w:p>
    <w:p w14:paraId="0911BD63" w14:textId="77777777" w:rsidR="001423EE" w:rsidRPr="001423EE" w:rsidRDefault="001423EE" w:rsidP="001423EE">
      <w:pPr>
        <w:pStyle w:val="Textoindependiente"/>
        <w:rPr>
          <w:lang w:val="en-US"/>
        </w:rPr>
      </w:pPr>
    </w:p>
    <w:p w14:paraId="6E79EF8C" w14:textId="77777777" w:rsidR="00BF3BC7" w:rsidRDefault="00000000">
      <w:pPr>
        <w:pStyle w:val="Ttulo2"/>
      </w:pPr>
      <w:bookmarkStart w:id="14" w:name="_Toc200057021"/>
      <w:bookmarkStart w:id="15" w:name="interaction-effects-graphs-1"/>
      <w:bookmarkEnd w:id="13"/>
      <w:r>
        <w:lastRenderedPageBreak/>
        <w:t xml:space="preserve">2.3 </w:t>
      </w:r>
      <w:proofErr w:type="spellStart"/>
      <w:r>
        <w:t>Interaction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graphs</w:t>
      </w:r>
      <w:bookmarkEnd w:id="14"/>
      <w:proofErr w:type="spellEnd"/>
    </w:p>
    <w:p w14:paraId="56E7C5F8" w14:textId="77777777" w:rsidR="00BF3BC7" w:rsidRDefault="00000000">
      <w:pPr>
        <w:pStyle w:val="Compact"/>
        <w:numPr>
          <w:ilvl w:val="0"/>
          <w:numId w:val="10"/>
        </w:numPr>
      </w:pPr>
      <w:r>
        <w:t>Participation online and age</w:t>
      </w:r>
    </w:p>
    <w:p w14:paraId="14A29B8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E34AA44" wp14:editId="7574D754">
            <wp:extent cx="5334000" cy="37338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nforme-resultado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6D7E4" w14:textId="77777777" w:rsidR="001423EE" w:rsidRDefault="001423EE" w:rsidP="001423EE">
      <w:pPr>
        <w:pStyle w:val="Textoindependiente"/>
      </w:pPr>
    </w:p>
    <w:p w14:paraId="60CE7ACC" w14:textId="77777777" w:rsidR="001423EE" w:rsidRDefault="001423EE" w:rsidP="001423EE">
      <w:pPr>
        <w:pStyle w:val="Textoindependiente"/>
      </w:pPr>
    </w:p>
    <w:p w14:paraId="66506AB2" w14:textId="77777777" w:rsidR="001423EE" w:rsidRDefault="001423EE" w:rsidP="001423EE">
      <w:pPr>
        <w:pStyle w:val="Textoindependiente"/>
      </w:pPr>
    </w:p>
    <w:p w14:paraId="20D34261" w14:textId="77777777" w:rsidR="001423EE" w:rsidRDefault="001423EE" w:rsidP="001423EE">
      <w:pPr>
        <w:pStyle w:val="Textoindependiente"/>
      </w:pPr>
    </w:p>
    <w:p w14:paraId="7FACA12D" w14:textId="77777777" w:rsidR="001423EE" w:rsidRDefault="001423EE" w:rsidP="001423EE">
      <w:pPr>
        <w:pStyle w:val="Textoindependiente"/>
      </w:pPr>
    </w:p>
    <w:p w14:paraId="2FEF21B6" w14:textId="77777777" w:rsidR="001423EE" w:rsidRDefault="001423EE" w:rsidP="001423EE">
      <w:pPr>
        <w:pStyle w:val="Textoindependiente"/>
      </w:pPr>
    </w:p>
    <w:p w14:paraId="3A3A97A7" w14:textId="77777777" w:rsidR="001423EE" w:rsidRDefault="001423EE" w:rsidP="001423EE">
      <w:pPr>
        <w:pStyle w:val="Textoindependiente"/>
      </w:pPr>
    </w:p>
    <w:p w14:paraId="3681FFB9" w14:textId="77777777" w:rsidR="001423EE" w:rsidRDefault="001423EE" w:rsidP="001423EE">
      <w:pPr>
        <w:pStyle w:val="Textoindependiente"/>
      </w:pPr>
    </w:p>
    <w:p w14:paraId="037C8CD9" w14:textId="77777777" w:rsidR="001423EE" w:rsidRDefault="001423EE" w:rsidP="001423EE">
      <w:pPr>
        <w:pStyle w:val="Textoindependiente"/>
      </w:pPr>
    </w:p>
    <w:p w14:paraId="54B6EF79" w14:textId="77777777" w:rsidR="001423EE" w:rsidRDefault="001423EE" w:rsidP="001423EE">
      <w:pPr>
        <w:pStyle w:val="Textoindependiente"/>
      </w:pPr>
    </w:p>
    <w:p w14:paraId="7504D446" w14:textId="77777777" w:rsidR="001423EE" w:rsidRDefault="001423EE" w:rsidP="001423EE">
      <w:pPr>
        <w:pStyle w:val="Textoindependiente"/>
      </w:pPr>
    </w:p>
    <w:p w14:paraId="0B988077" w14:textId="77777777" w:rsidR="001423EE" w:rsidRDefault="001423EE" w:rsidP="001423EE">
      <w:pPr>
        <w:pStyle w:val="Textoindependiente"/>
      </w:pPr>
    </w:p>
    <w:p w14:paraId="2FC86CA0" w14:textId="77777777" w:rsidR="001423EE" w:rsidRPr="001423EE" w:rsidRDefault="001423EE" w:rsidP="001423EE">
      <w:pPr>
        <w:pStyle w:val="Textoindependiente"/>
      </w:pPr>
    </w:p>
    <w:p w14:paraId="3D355B1E" w14:textId="77777777" w:rsidR="00BF3BC7" w:rsidRDefault="00000000">
      <w:pPr>
        <w:pStyle w:val="Compact"/>
        <w:numPr>
          <w:ilvl w:val="0"/>
          <w:numId w:val="11"/>
        </w:numPr>
      </w:pPr>
      <w:r>
        <w:lastRenderedPageBreak/>
        <w:t>Participation online and sex</w:t>
      </w:r>
    </w:p>
    <w:p w14:paraId="42F555E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E75AF9F" wp14:editId="23DF3537">
            <wp:extent cx="5334000" cy="37338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nforme-resultado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D6E1C" w14:textId="77777777" w:rsidR="00BF3BC7" w:rsidRDefault="00000000">
      <w:pPr>
        <w:pStyle w:val="Compact"/>
        <w:numPr>
          <w:ilvl w:val="0"/>
          <w:numId w:val="12"/>
        </w:numPr>
      </w:pPr>
      <w:r>
        <w:t>Participation online, age and sex</w:t>
      </w:r>
    </w:p>
    <w:p w14:paraId="27A6174B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5093946" wp14:editId="0DE71869">
            <wp:extent cx="5334000" cy="3733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nforme-resultado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85A09" w14:textId="77777777" w:rsidR="00BF3BC7" w:rsidRDefault="00000000">
      <w:pPr>
        <w:pStyle w:val="Compact"/>
        <w:numPr>
          <w:ilvl w:val="0"/>
          <w:numId w:val="13"/>
        </w:numPr>
      </w:pPr>
      <w:r>
        <w:lastRenderedPageBreak/>
        <w:t>Participation online and education</w:t>
      </w:r>
    </w:p>
    <w:p w14:paraId="6C02D12D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75A02FC9" wp14:editId="1D562257">
            <wp:extent cx="5334000" cy="3733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nforme-resultado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F973F" w14:textId="77777777" w:rsidR="00BF3BC7" w:rsidRDefault="00000000">
      <w:pPr>
        <w:pStyle w:val="Compact"/>
        <w:numPr>
          <w:ilvl w:val="0"/>
          <w:numId w:val="14"/>
        </w:numPr>
      </w:pPr>
      <w:r>
        <w:t>Participation online, age and education</w:t>
      </w:r>
    </w:p>
    <w:p w14:paraId="2DFA14F1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C7021E0" wp14:editId="44D03FAE">
            <wp:extent cx="5334000" cy="37338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nforme-resultado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23F35" w14:textId="77777777" w:rsidR="00BF3BC7" w:rsidRDefault="00000000">
      <w:pPr>
        <w:pStyle w:val="Compact"/>
        <w:numPr>
          <w:ilvl w:val="0"/>
          <w:numId w:val="15"/>
        </w:numPr>
      </w:pPr>
      <w:r>
        <w:lastRenderedPageBreak/>
        <w:t>Participation online and political position</w:t>
      </w:r>
    </w:p>
    <w:p w14:paraId="673FD66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427BD9F" wp14:editId="03A23436">
            <wp:extent cx="5334000" cy="37338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nforme-resultado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11AE4" w14:textId="77777777" w:rsidR="00BF3BC7" w:rsidRPr="00793DC3" w:rsidRDefault="00000000">
      <w:pPr>
        <w:pStyle w:val="Compact"/>
        <w:numPr>
          <w:ilvl w:val="0"/>
          <w:numId w:val="16"/>
        </w:numPr>
        <w:rPr>
          <w:lang w:val="en-US"/>
        </w:rPr>
      </w:pPr>
      <w:r w:rsidRPr="00793DC3">
        <w:rPr>
          <w:lang w:val="en-US"/>
        </w:rPr>
        <w:t>Participation online. age and political position</w:t>
      </w:r>
    </w:p>
    <w:p w14:paraId="06415EC5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0B9BEFB" wp14:editId="70E061F9">
            <wp:extent cx="5334000" cy="37338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nforme-resultado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D590D" w14:textId="77777777" w:rsidR="00BF3BC7" w:rsidRPr="00793DC3" w:rsidRDefault="00000000">
      <w:pPr>
        <w:pStyle w:val="Ttulo1"/>
        <w:rPr>
          <w:lang w:val="en-US"/>
        </w:rPr>
      </w:pPr>
      <w:bookmarkStart w:id="16" w:name="_Toc200057022"/>
      <w:bookmarkStart w:id="17" w:name="participation-in-demonstrations"/>
      <w:bookmarkEnd w:id="9"/>
      <w:bookmarkEnd w:id="15"/>
      <w:r w:rsidRPr="00793DC3">
        <w:rPr>
          <w:lang w:val="en-US"/>
        </w:rPr>
        <w:lastRenderedPageBreak/>
        <w:t>3. Participation in demonstrations</w:t>
      </w:r>
      <w:bookmarkEnd w:id="16"/>
    </w:p>
    <w:p w14:paraId="0AAE0505" w14:textId="77777777" w:rsidR="00BF3BC7" w:rsidRDefault="00000000">
      <w:pPr>
        <w:pStyle w:val="Ttulo2"/>
        <w:rPr>
          <w:lang w:val="en-US"/>
        </w:rPr>
      </w:pPr>
      <w:bookmarkStart w:id="18" w:name="_Toc200057023"/>
      <w:bookmarkStart w:id="19" w:name="main-effects-2"/>
      <w:r w:rsidRPr="00793DC3">
        <w:rPr>
          <w:lang w:val="en-US"/>
        </w:rPr>
        <w:t>3.1 Main effects</w:t>
      </w:r>
      <w:bookmarkEnd w:id="18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487475" w:rsidRPr="00487475" w14:paraId="2583101F" w14:textId="77777777" w:rsidTr="00487475">
        <w:trPr>
          <w:trHeight w:val="14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03A31D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397707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C2006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49798E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6D2F75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667C1D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487475" w:rsidRPr="00487475" w14:paraId="0CDEF7B2" w14:textId="77777777" w:rsidTr="00487475">
        <w:trPr>
          <w:trHeight w:val="203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0E3AA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ECAD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3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C5EE2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4D8FC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27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90AD3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1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0EE9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3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57A213DC" w14:textId="77777777" w:rsidTr="00487475">
        <w:trPr>
          <w:trHeight w:val="25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D1286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07CED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97A6C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E6573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ABDB7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0FA7B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0A79ABB4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E0CCD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1F3FD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E16FD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8BE59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F2C57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8D4AC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3BB58626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4341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2329A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01B04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D5627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308AE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4CFDE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3C23B21E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E8239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AB3D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687CD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8B24A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09993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48CE6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027B0D1B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74FB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D48B6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F4755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454CD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A09DB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CFE4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71DF6F07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B280A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FF4BB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084DF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A32C0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DD170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CA605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5CBF3DAA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B355E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F4650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D38D2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DB47C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5D1D4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39A01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0E010243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AD7C2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808C0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88DAA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39516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F38A6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1119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4B5C6633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C08F6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4AD5D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FB388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B48A8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3438A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6D90E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621094D8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C9978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7108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D2CA6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AB17C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BCD32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FDB4D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1712D2C5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2B076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C7A13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8131B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5D3F2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4C96C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423C5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C9A04DC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2C834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B4AE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8ECD2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6253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273DC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7A22E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6BA48E48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B938F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CA91A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418EA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0B5DE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1D9B8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E4E15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35633208" w14:textId="77777777" w:rsidTr="00487475">
        <w:trPr>
          <w:trHeight w:val="232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F3404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F6328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CF7C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BA508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AF3C1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A0B59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65E62E34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831E0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2379B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020BE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90227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8819B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50129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36DD0D18" w14:textId="77777777" w:rsidTr="00487475">
        <w:trPr>
          <w:trHeight w:val="46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95345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06CF0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41AB1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4E86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82063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36580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5FA9AC9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4C1CC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F9981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4CD6B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D5157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A4ABC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5DCFD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5CC47EE3" w14:textId="77777777" w:rsidTr="00487475">
        <w:trPr>
          <w:trHeight w:val="264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10CF4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ECFB3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6D27D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9E674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ECF88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06C51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470B27CE" w14:textId="77777777" w:rsidTr="00487475">
        <w:trPr>
          <w:trHeight w:val="26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44C1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C9C32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51B33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5560A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6ADE4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DE5FB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</w:tr>
      <w:tr w:rsidR="00487475" w:rsidRPr="00487475" w14:paraId="0929C72B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02DD6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F3C06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2849E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A784F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A41EF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43D40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0C36755A" w14:textId="77777777" w:rsidTr="00487475">
        <w:trPr>
          <w:trHeight w:val="133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CA800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9F853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C620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EAF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2713C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2EA3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</w:tr>
      <w:tr w:rsidR="00487475" w:rsidRPr="00487475" w14:paraId="6F86CFA2" w14:textId="77777777" w:rsidTr="00487475">
        <w:trPr>
          <w:trHeight w:val="206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40B1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D9B6A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41246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1F118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F0879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8D948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</w:tr>
      <w:tr w:rsidR="00487475" w:rsidRPr="00487475" w14:paraId="2B0C07F9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D8719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8A6B8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4BB9F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29FAB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8525D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0962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1A262AEB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9AAE8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2741E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18C76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A5F3D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882E8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E224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15E1B3E9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A4EF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7379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004B1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4CC6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73C1F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E45D7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55432C32" w14:textId="77777777" w:rsidTr="00487475">
        <w:trPr>
          <w:trHeight w:val="193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BFAEC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A1374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D1711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ED175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A61C9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A44DA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2AFEBFEF" w14:textId="77777777" w:rsidTr="00487475">
        <w:trPr>
          <w:trHeight w:val="13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036D0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7A90D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13662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424B5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5147C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3AC0A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77299B17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15FC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90418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2EB7F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53D24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B7927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AA57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3CF56C9F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2FC6A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E4D3E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A2199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BC731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9762B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B3C76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4258951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8FD6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3641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733D8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0D0E5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EBB0F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F1B92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15BF58CA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5D36C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0A4CF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36E10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632F0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0FA11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A4DD0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10097AD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BE06B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1553D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3DDDA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6E4B1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441E0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41D15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4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1A4F400D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BA111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2DDB9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4F34C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A9BF1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13CF2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FF258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</w:tr>
      <w:tr w:rsidR="00487475" w:rsidRPr="00487475" w14:paraId="715631FB" w14:textId="77777777" w:rsidTr="00487475">
        <w:trPr>
          <w:trHeight w:val="15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58F94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61033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C56C1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D156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E3B45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897B9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5200664A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2C84EF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98A19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1EFA77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1F967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7F965A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5BE564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2769DF05" w14:textId="77777777" w:rsidTr="00487475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60FAD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83579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295.6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C49EF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241.1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13326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252.4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81C75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191.87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C8AB8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154.61</w:t>
            </w:r>
          </w:p>
        </w:tc>
      </w:tr>
      <w:tr w:rsidR="00487475" w:rsidRPr="00487475" w14:paraId="5F6EF95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9D8F6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92E19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E55E2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5916F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D3E38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CD1A1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</w:tr>
      <w:tr w:rsidR="00487475" w:rsidRPr="00487475" w14:paraId="4D0729D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5F4FC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8527D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57328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3B79A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B6F67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1A74F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</w:tr>
      <w:tr w:rsidR="00487475" w:rsidRPr="00487475" w14:paraId="2B246041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DCD06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34F61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D07F1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A8161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64EAF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97805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6</w:t>
            </w:r>
          </w:p>
        </w:tc>
      </w:tr>
      <w:tr w:rsidR="00487475" w:rsidRPr="00487475" w14:paraId="1320965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D8D69B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51E667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A4E48F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851DBC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7688BE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0CAE78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</w:tr>
      <w:tr w:rsidR="00487475" w:rsidRPr="00487475" w14:paraId="19B87F61" w14:textId="77777777" w:rsidTr="00487475">
        <w:trPr>
          <w:trHeight w:val="560"/>
        </w:trPr>
        <w:tc>
          <w:tcPr>
            <w:tcW w:w="84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3328F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br/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51033442" w14:textId="77777777" w:rsidR="00BF3BC7" w:rsidRDefault="00000000">
      <w:pPr>
        <w:pStyle w:val="Ttulo2"/>
        <w:rPr>
          <w:lang w:val="en-US"/>
        </w:rPr>
      </w:pPr>
      <w:bookmarkStart w:id="20" w:name="_Toc200057024"/>
      <w:bookmarkStart w:id="21" w:name="interaction-effects-1"/>
      <w:bookmarkEnd w:id="19"/>
      <w:r w:rsidRPr="00793DC3">
        <w:rPr>
          <w:lang w:val="en-US"/>
        </w:rPr>
        <w:lastRenderedPageBreak/>
        <w:t>3.2 Interaction effects</w:t>
      </w:r>
      <w:bookmarkEnd w:id="20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487475" w:rsidRPr="00487475" w14:paraId="43A3A62A" w14:textId="77777777" w:rsidTr="00487475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926A" w14:textId="77777777" w:rsidR="00487475" w:rsidRPr="00487475" w:rsidRDefault="00487475" w:rsidP="00487475">
            <w:pPr>
              <w:spacing w:after="0"/>
              <w:rPr>
                <w:rFonts w:ascii="Times New Roman" w:eastAsia="Times New Roman" w:hAnsi="Times New Roman" w:cs="Times New Roman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2BABD" w14:textId="77777777" w:rsidR="00487475" w:rsidRPr="00487475" w:rsidRDefault="00487475" w:rsidP="00487475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28A0D" w14:textId="77777777" w:rsidR="00487475" w:rsidRPr="00487475" w:rsidRDefault="00487475" w:rsidP="00487475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2400" w:type="dxa"/>
            <w:gridSpan w:val="2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5836E0B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4C5713E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487475" w:rsidRPr="00487475" w14:paraId="0089AA01" w14:textId="77777777" w:rsidTr="00487475">
        <w:trPr>
          <w:trHeight w:val="460"/>
        </w:trPr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82A6EE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EED5F0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36236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DC377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0490C3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D66DCC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E313B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1CF15F3" w14:textId="22D0D353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</w:t>
            </w:r>
            <w:r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’</w:t>
            </w:r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487475" w:rsidRPr="00487475" w14:paraId="6A7D5A18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3C4B879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89E52B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D73408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F3E7A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60BD0B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E52891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F613EC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B2E81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*</w:t>
            </w:r>
          </w:p>
        </w:tc>
      </w:tr>
      <w:tr w:rsidR="00487475" w:rsidRPr="00487475" w14:paraId="28BA7168" w14:textId="77777777" w:rsidTr="00487475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5F631F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E7E7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BB9AAC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CDA07F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370368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2E8511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7C228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6460F0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</w:tr>
      <w:tr w:rsidR="00487475" w:rsidRPr="00487475" w14:paraId="573049A8" w14:textId="77777777" w:rsidTr="00487475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39D66A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878775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08696B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652174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54866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7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3B4849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F507685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CDF8CF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</w:t>
            </w:r>
          </w:p>
        </w:tc>
      </w:tr>
      <w:tr w:rsidR="00487475" w:rsidRPr="00487475" w14:paraId="45A13349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72868F2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2F35F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37354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E04B79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0510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B6156D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04C766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0682005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</w:tr>
      <w:tr w:rsidR="00487475" w:rsidRPr="00487475" w14:paraId="30E4160E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4395EB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7F2B11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47FFAA5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CBF767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3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317EA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DD41C5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D50095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28484B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7</w:t>
            </w:r>
          </w:p>
        </w:tc>
      </w:tr>
      <w:tr w:rsidR="00487475" w:rsidRPr="00487475" w14:paraId="49734829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92EEC0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822C52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F3455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B8B77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463DA7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C055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EA791A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D8A9B4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</w:t>
            </w:r>
          </w:p>
        </w:tc>
      </w:tr>
      <w:tr w:rsidR="00487475" w:rsidRPr="00487475" w14:paraId="3538AB4E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66A4193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069633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6114E2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F078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45623C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7A6D5E5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68804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7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0F04D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</w:tr>
      <w:tr w:rsidR="00487475" w:rsidRPr="00487475" w14:paraId="36E68FF6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A109F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D564E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8DB9A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318288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D80D2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7C5A0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2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97348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FC72BC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7***</w:t>
            </w:r>
          </w:p>
        </w:tc>
      </w:tr>
      <w:tr w:rsidR="00487475" w:rsidRPr="00487475" w14:paraId="1ACC2047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62DAC1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2F61B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1C3A8C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2DCBB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9EC9F4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5A6DCA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D6CC50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0D01BE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3***</w:t>
            </w:r>
          </w:p>
        </w:tc>
      </w:tr>
      <w:tr w:rsidR="00487475" w:rsidRPr="00487475" w14:paraId="71F67841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23FEFAB8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E51DC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B4AA0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CEB614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FFA42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49515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C198D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1273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</w:tr>
      <w:tr w:rsidR="00487475" w:rsidRPr="00487475" w14:paraId="0C72281C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7704D0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A48B3E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229958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0595CB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F47A79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AF3FE2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9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D6AED6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222F0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</w:tr>
      <w:tr w:rsidR="00487475" w:rsidRPr="00487475" w14:paraId="10BA394E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2797FA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A222B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BFC77F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7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93408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F1E85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FF193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77C28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E6E839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</w:t>
            </w:r>
          </w:p>
        </w:tc>
      </w:tr>
      <w:tr w:rsidR="00487475" w:rsidRPr="00487475" w14:paraId="0E82EB9C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533520D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839476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74DA7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5EEBD5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2E344F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3DAA48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5E7C51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780AD3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</w:tr>
      <w:tr w:rsidR="00487475" w:rsidRPr="00487475" w14:paraId="75C5F669" w14:textId="77777777" w:rsidTr="00487475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F95691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EE1BC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AD965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6E302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3ADF4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9471B8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7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DB924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E86D5D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</w:tr>
      <w:tr w:rsidR="00487475" w:rsidRPr="00487475" w14:paraId="3F30A6B5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68B168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0EC009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8DFD95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EA14D0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D13B88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9B612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BEBA31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9DB5AA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</w:tr>
      <w:tr w:rsidR="00487475" w:rsidRPr="00487475" w14:paraId="4BB7C23D" w14:textId="77777777" w:rsidTr="00487475">
        <w:trPr>
          <w:trHeight w:val="46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784DE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50D90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A2BA0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FC7B29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B1B94C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27D0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8772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511C4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</w:t>
            </w:r>
          </w:p>
        </w:tc>
      </w:tr>
      <w:tr w:rsidR="00487475" w:rsidRPr="00487475" w14:paraId="42E79931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A3793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16D679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D2C632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AE396D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81EBC9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E363B8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95C2B8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6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95BD42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5***</w:t>
            </w:r>
          </w:p>
        </w:tc>
      </w:tr>
      <w:tr w:rsidR="00487475" w:rsidRPr="00487475" w14:paraId="3BF08EFD" w14:textId="77777777" w:rsidTr="00487475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ECB44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8CD12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E5C406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4207B2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20592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D0A42C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DAFC87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BAB769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</w:tr>
      <w:tr w:rsidR="00487475" w:rsidRPr="00487475" w14:paraId="1F2B18F8" w14:textId="77777777" w:rsidTr="00487475">
        <w:trPr>
          <w:trHeight w:val="82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AA527C" w14:textId="56B682CC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>Note: ***p &lt; 0.001; **p &lt; 0.01; *p &lt; 0.05.</w:t>
            </w:r>
            <w:r w:rsidR="00C70595"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 xml:space="preserve"> </w:t>
            </w:r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n-US" w:eastAsia="es-CL"/>
              </w:rPr>
              <w:t xml:space="preserve">The cells contain the effects of three-way interactions. For example, the first effect (0.03) is the coefficient for the year 2017, for the age group 29-45 and being female, an effect that is not statistically significant.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Th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full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models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re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availabl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t:</w:t>
            </w:r>
          </w:p>
        </w:tc>
      </w:tr>
    </w:tbl>
    <w:p w14:paraId="0D9A0D66" w14:textId="77777777" w:rsidR="00487475" w:rsidRDefault="00487475" w:rsidP="00487475">
      <w:pPr>
        <w:pStyle w:val="Textoindependiente"/>
        <w:rPr>
          <w:lang w:val="en-US"/>
        </w:rPr>
      </w:pPr>
    </w:p>
    <w:p w14:paraId="1EB682D5" w14:textId="77777777" w:rsidR="00487475" w:rsidRDefault="00487475" w:rsidP="00487475">
      <w:pPr>
        <w:pStyle w:val="Textoindependiente"/>
        <w:rPr>
          <w:lang w:val="en-US"/>
        </w:rPr>
      </w:pPr>
    </w:p>
    <w:p w14:paraId="7686F3EA" w14:textId="77777777" w:rsidR="00487475" w:rsidRDefault="00487475" w:rsidP="00487475">
      <w:pPr>
        <w:pStyle w:val="Textoindependiente"/>
        <w:rPr>
          <w:lang w:val="en-US"/>
        </w:rPr>
      </w:pPr>
    </w:p>
    <w:p w14:paraId="1895CD99" w14:textId="77777777" w:rsidR="00487475" w:rsidRDefault="00487475" w:rsidP="00487475">
      <w:pPr>
        <w:pStyle w:val="Textoindependiente"/>
        <w:rPr>
          <w:lang w:val="en-US"/>
        </w:rPr>
      </w:pPr>
    </w:p>
    <w:p w14:paraId="3857F30B" w14:textId="77777777" w:rsidR="00487475" w:rsidRDefault="00487475" w:rsidP="00487475">
      <w:pPr>
        <w:pStyle w:val="Textoindependiente"/>
        <w:rPr>
          <w:lang w:val="en-US"/>
        </w:rPr>
      </w:pPr>
    </w:p>
    <w:p w14:paraId="288170F3" w14:textId="77777777" w:rsidR="00487475" w:rsidRDefault="00487475" w:rsidP="00487475">
      <w:pPr>
        <w:pStyle w:val="Textoindependiente"/>
        <w:rPr>
          <w:lang w:val="en-US"/>
        </w:rPr>
      </w:pPr>
    </w:p>
    <w:p w14:paraId="78968938" w14:textId="77777777" w:rsidR="00487475" w:rsidRDefault="00487475" w:rsidP="00487475">
      <w:pPr>
        <w:pStyle w:val="Textoindependiente"/>
        <w:rPr>
          <w:lang w:val="en-US"/>
        </w:rPr>
      </w:pPr>
    </w:p>
    <w:p w14:paraId="3BCB9C7A" w14:textId="77777777" w:rsidR="00487475" w:rsidRPr="00487475" w:rsidRDefault="00487475" w:rsidP="00487475">
      <w:pPr>
        <w:pStyle w:val="Textoindependiente"/>
        <w:rPr>
          <w:lang w:val="en-US"/>
        </w:rPr>
      </w:pPr>
    </w:p>
    <w:p w14:paraId="16E90629" w14:textId="77777777" w:rsidR="00BF3BC7" w:rsidRDefault="00000000">
      <w:pPr>
        <w:pStyle w:val="Ttulo2"/>
      </w:pPr>
      <w:bookmarkStart w:id="22" w:name="_Toc200057025"/>
      <w:bookmarkStart w:id="23" w:name="interaction-effects-graphs-2"/>
      <w:bookmarkEnd w:id="21"/>
      <w:r>
        <w:lastRenderedPageBreak/>
        <w:t xml:space="preserve">3.3 </w:t>
      </w:r>
      <w:proofErr w:type="spellStart"/>
      <w:r>
        <w:t>Interaction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graphs</w:t>
      </w:r>
      <w:bookmarkEnd w:id="22"/>
      <w:proofErr w:type="spellEnd"/>
    </w:p>
    <w:p w14:paraId="049E1DAE" w14:textId="77777777" w:rsidR="00BF3BC7" w:rsidRDefault="00000000">
      <w:pPr>
        <w:pStyle w:val="Compact"/>
        <w:numPr>
          <w:ilvl w:val="0"/>
          <w:numId w:val="17"/>
        </w:numPr>
      </w:pPr>
      <w:r>
        <w:t>Participation in demonstrations and age</w:t>
      </w:r>
    </w:p>
    <w:p w14:paraId="40E54AF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B1B6F89" wp14:editId="1692DDAC">
            <wp:extent cx="5334000" cy="37338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nforme-resultado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66934" w14:textId="77777777" w:rsidR="00487475" w:rsidRDefault="00487475" w:rsidP="00487475">
      <w:pPr>
        <w:pStyle w:val="Textoindependiente"/>
      </w:pPr>
    </w:p>
    <w:p w14:paraId="03D4BC5E" w14:textId="77777777" w:rsidR="00487475" w:rsidRDefault="00487475" w:rsidP="00487475">
      <w:pPr>
        <w:pStyle w:val="Textoindependiente"/>
      </w:pPr>
    </w:p>
    <w:p w14:paraId="423BD04A" w14:textId="77777777" w:rsidR="00487475" w:rsidRDefault="00487475" w:rsidP="00487475">
      <w:pPr>
        <w:pStyle w:val="Textoindependiente"/>
      </w:pPr>
    </w:p>
    <w:p w14:paraId="595D3240" w14:textId="77777777" w:rsidR="00487475" w:rsidRDefault="00487475" w:rsidP="00487475">
      <w:pPr>
        <w:pStyle w:val="Textoindependiente"/>
      </w:pPr>
    </w:p>
    <w:p w14:paraId="0DB76BA9" w14:textId="77777777" w:rsidR="00487475" w:rsidRDefault="00487475" w:rsidP="00487475">
      <w:pPr>
        <w:pStyle w:val="Textoindependiente"/>
      </w:pPr>
    </w:p>
    <w:p w14:paraId="201E169C" w14:textId="77777777" w:rsidR="00487475" w:rsidRDefault="00487475" w:rsidP="00487475">
      <w:pPr>
        <w:pStyle w:val="Textoindependiente"/>
      </w:pPr>
    </w:p>
    <w:p w14:paraId="2C5052F7" w14:textId="77777777" w:rsidR="00487475" w:rsidRDefault="00487475" w:rsidP="00487475">
      <w:pPr>
        <w:pStyle w:val="Textoindependiente"/>
      </w:pPr>
    </w:p>
    <w:p w14:paraId="28777FE9" w14:textId="77777777" w:rsidR="00487475" w:rsidRDefault="00487475" w:rsidP="00487475">
      <w:pPr>
        <w:pStyle w:val="Textoindependiente"/>
      </w:pPr>
    </w:p>
    <w:p w14:paraId="51163E01" w14:textId="77777777" w:rsidR="00487475" w:rsidRDefault="00487475" w:rsidP="00487475">
      <w:pPr>
        <w:pStyle w:val="Textoindependiente"/>
      </w:pPr>
    </w:p>
    <w:p w14:paraId="3626DDC3" w14:textId="77777777" w:rsidR="00487475" w:rsidRDefault="00487475" w:rsidP="00487475">
      <w:pPr>
        <w:pStyle w:val="Textoindependiente"/>
      </w:pPr>
    </w:p>
    <w:p w14:paraId="4D107EB0" w14:textId="77777777" w:rsidR="00487475" w:rsidRDefault="00487475" w:rsidP="00487475">
      <w:pPr>
        <w:pStyle w:val="Textoindependiente"/>
      </w:pPr>
    </w:p>
    <w:p w14:paraId="7EFB42E1" w14:textId="77777777" w:rsidR="00487475" w:rsidRDefault="00487475" w:rsidP="00487475">
      <w:pPr>
        <w:pStyle w:val="Textoindependiente"/>
      </w:pPr>
    </w:p>
    <w:p w14:paraId="5B6E1B0F" w14:textId="77777777" w:rsidR="00487475" w:rsidRPr="00487475" w:rsidRDefault="00487475" w:rsidP="00487475">
      <w:pPr>
        <w:pStyle w:val="Textoindependiente"/>
      </w:pPr>
    </w:p>
    <w:p w14:paraId="3779CCC2" w14:textId="77777777" w:rsidR="00BF3BC7" w:rsidRDefault="00000000">
      <w:pPr>
        <w:pStyle w:val="Compact"/>
        <w:numPr>
          <w:ilvl w:val="0"/>
          <w:numId w:val="18"/>
        </w:numPr>
      </w:pPr>
      <w:r>
        <w:lastRenderedPageBreak/>
        <w:t>Participation in demonstrations and sex</w:t>
      </w:r>
    </w:p>
    <w:p w14:paraId="56B0FEF3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B4ECF8D" wp14:editId="397D1350">
            <wp:extent cx="5334000" cy="37338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nforme-resultado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8D43" w14:textId="77777777" w:rsidR="00BF3BC7" w:rsidRPr="00793DC3" w:rsidRDefault="00000000">
      <w:pPr>
        <w:pStyle w:val="Compact"/>
        <w:numPr>
          <w:ilvl w:val="0"/>
          <w:numId w:val="19"/>
        </w:numPr>
        <w:rPr>
          <w:lang w:val="en-US"/>
        </w:rPr>
      </w:pPr>
      <w:r w:rsidRPr="00793DC3">
        <w:rPr>
          <w:lang w:val="en-US"/>
        </w:rPr>
        <w:t>Participation in demonstrations, age and sex</w:t>
      </w:r>
    </w:p>
    <w:p w14:paraId="0B052D24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E5ABBA8" wp14:editId="49DDDC78">
            <wp:extent cx="5334000" cy="37338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nforme-resultado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183D6" w14:textId="77777777" w:rsidR="00BF3BC7" w:rsidRDefault="00000000">
      <w:pPr>
        <w:pStyle w:val="Compact"/>
        <w:numPr>
          <w:ilvl w:val="0"/>
          <w:numId w:val="20"/>
        </w:numPr>
      </w:pPr>
      <w:r>
        <w:lastRenderedPageBreak/>
        <w:t>Participation in demonstrations and education</w:t>
      </w:r>
    </w:p>
    <w:p w14:paraId="2F4B86B4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5F5FC986" wp14:editId="78C30307">
            <wp:extent cx="5334000" cy="37338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nforme-resultado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B78AF" w14:textId="77777777" w:rsidR="00BF3BC7" w:rsidRPr="00793DC3" w:rsidRDefault="00000000">
      <w:pPr>
        <w:pStyle w:val="Compact"/>
        <w:numPr>
          <w:ilvl w:val="0"/>
          <w:numId w:val="21"/>
        </w:numPr>
        <w:rPr>
          <w:lang w:val="en-US"/>
        </w:rPr>
      </w:pPr>
      <w:r w:rsidRPr="00793DC3">
        <w:rPr>
          <w:lang w:val="en-US"/>
        </w:rPr>
        <w:t>Participation in demonstrations, age and education</w:t>
      </w:r>
    </w:p>
    <w:p w14:paraId="3ED1D4D9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C580C37" wp14:editId="08D990BF">
            <wp:extent cx="5334000" cy="37338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nforme-resultado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F6BAA" w14:textId="77777777" w:rsidR="00BF3BC7" w:rsidRPr="00793DC3" w:rsidRDefault="00000000">
      <w:pPr>
        <w:pStyle w:val="Compact"/>
        <w:numPr>
          <w:ilvl w:val="0"/>
          <w:numId w:val="22"/>
        </w:numPr>
        <w:rPr>
          <w:lang w:val="en-US"/>
        </w:rPr>
      </w:pPr>
      <w:r w:rsidRPr="00793DC3">
        <w:rPr>
          <w:lang w:val="en-US"/>
        </w:rPr>
        <w:lastRenderedPageBreak/>
        <w:t>Participation in demonstrations and political position</w:t>
      </w:r>
    </w:p>
    <w:p w14:paraId="203222A4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D929F1E" wp14:editId="1CEF106D">
            <wp:extent cx="5334000" cy="37338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nforme-resultado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7A4CD" w14:textId="77777777" w:rsidR="00BF3BC7" w:rsidRPr="00793DC3" w:rsidRDefault="00000000">
      <w:pPr>
        <w:pStyle w:val="Compact"/>
        <w:numPr>
          <w:ilvl w:val="0"/>
          <w:numId w:val="23"/>
        </w:numPr>
        <w:rPr>
          <w:lang w:val="en-US"/>
        </w:rPr>
      </w:pPr>
      <w:r w:rsidRPr="00793DC3">
        <w:rPr>
          <w:lang w:val="en-US"/>
        </w:rPr>
        <w:t>Participation in demonstrations, age and political position</w:t>
      </w:r>
    </w:p>
    <w:p w14:paraId="292A214B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A55E6DD" wp14:editId="6C8667C7">
            <wp:extent cx="5334000" cy="37338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nforme-resultado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C0566" w14:textId="77777777" w:rsidR="00BF3BC7" w:rsidRPr="00793DC3" w:rsidRDefault="00000000">
      <w:pPr>
        <w:pStyle w:val="Ttulo1"/>
        <w:rPr>
          <w:lang w:val="en-US"/>
        </w:rPr>
      </w:pPr>
      <w:bookmarkStart w:id="24" w:name="_Toc200057026"/>
      <w:bookmarkStart w:id="25" w:name="support-to-same-sex-adoption"/>
      <w:bookmarkEnd w:id="17"/>
      <w:bookmarkEnd w:id="23"/>
      <w:r w:rsidRPr="00793DC3">
        <w:rPr>
          <w:lang w:val="en-US"/>
        </w:rPr>
        <w:lastRenderedPageBreak/>
        <w:t>4. Support to same-sex adoption</w:t>
      </w:r>
      <w:bookmarkEnd w:id="24"/>
    </w:p>
    <w:p w14:paraId="0F77FB04" w14:textId="77777777" w:rsidR="00BF3BC7" w:rsidRDefault="00000000">
      <w:pPr>
        <w:pStyle w:val="Ttulo2"/>
        <w:rPr>
          <w:lang w:val="en-US"/>
        </w:rPr>
      </w:pPr>
      <w:bookmarkStart w:id="26" w:name="_Toc200057027"/>
      <w:bookmarkStart w:id="27" w:name="main-effects-3"/>
      <w:r w:rsidRPr="00793DC3">
        <w:rPr>
          <w:lang w:val="en-US"/>
        </w:rPr>
        <w:t>4.1 Main effects</w:t>
      </w:r>
      <w:bookmarkEnd w:id="26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487475" w:rsidRPr="00487475" w14:paraId="0A11B1AE" w14:textId="77777777" w:rsidTr="00487475">
        <w:trPr>
          <w:trHeight w:val="6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378B66B" w14:textId="77777777" w:rsidR="00487475" w:rsidRPr="00C7059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n-US" w:eastAsia="es-CL"/>
              </w:rPr>
            </w:pPr>
            <w:r w:rsidRPr="00C7059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n-US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8FAF15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E09D24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D5AE3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588359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57CA6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487475" w:rsidRPr="00487475" w14:paraId="60C4C241" w14:textId="77777777" w:rsidTr="00487475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DA1A5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31ED1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9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61C25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6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69001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5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35113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3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E2B19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5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1306031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5D18D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8FF40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90D83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C316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4EEDD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067D6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3D7EE2B8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B1F41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EE8CB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9951A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DF23B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6A742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F6F7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2082CE42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3A3FA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AA086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10F33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4F6D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34561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D7C3E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3002534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2F77F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193AB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EE09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F4DB4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8C1E1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6A104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5400E57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9FFD7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CB228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F7A72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D33E8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13B5D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32B97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7528AFC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6FCFA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7E608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4A2E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F80FB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7EFD5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C9435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3A23553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EB487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47F6D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D5686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1215A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D554E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27E25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3EB922B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87D8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8F135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E61C4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D73BD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205AF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4F5D3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67744A48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57E6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7E16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2096C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45815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80157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C5344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AEA3AA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52A3F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69259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D3798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E9226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DAA44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DC711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673EB9ED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D9936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F7C13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BD02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0D0B5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93F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975FB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37B192E1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928C2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180FF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28142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99C4D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21DCB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1E125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CBED4F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5C995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73125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928F5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927F6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2EA17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F4D5E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487475" w:rsidRPr="00487475" w14:paraId="695C603D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FBC2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6ADEC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F10D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8E6B4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B5C46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3B8B5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543F23A2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E4FE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0D9F2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9F9D1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5A7A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0F310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D890F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</w:tr>
      <w:tr w:rsidR="00487475" w:rsidRPr="00487475" w14:paraId="03303FD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46E30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7F7F7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49095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F808A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71A5E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F716B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43F7CAA4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0E7D5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EA4E3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C770F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459D8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B9302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79993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</w:tr>
      <w:tr w:rsidR="00487475" w:rsidRPr="00487475" w14:paraId="18F50008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25D27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08E83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C25C6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5FB90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49303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7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CA463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5EB539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0EE80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E84C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C8E36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C930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4534B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0376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</w:tr>
      <w:tr w:rsidR="00487475" w:rsidRPr="00487475" w14:paraId="60B002CD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F26B7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10D8F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6072C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20A1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D7D7D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81268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615F16E9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3F8A6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AE8F8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C5FC2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67152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A40B0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4807C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</w:tr>
      <w:tr w:rsidR="00487475" w:rsidRPr="00487475" w14:paraId="276EBC5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FEDCA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63139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F3281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553EC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5695B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BA482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020F301A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3C039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6365B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42FD5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FDF2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41C1E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B8B5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0F3D561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B4F79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8C154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19546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C8E1A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86319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2861D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2D9BE36A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1D391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2383F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8B64F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AC37D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E6CEE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9C5CA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4159A722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706B9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DCAAC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90077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7BD1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18513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F1265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</w:p>
        </w:tc>
      </w:tr>
      <w:tr w:rsidR="00487475" w:rsidRPr="00487475" w14:paraId="7DC0D09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6DAC0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6D58D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F70BB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889DB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16EDC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AC36D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4389528B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0FF03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7EB45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DA137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29F1E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3323A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EBC8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37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48E6B00F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307BE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0F46B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18612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53CF0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39889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3B102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</w:tr>
      <w:tr w:rsidR="00487475" w:rsidRPr="00487475" w14:paraId="0779C30A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FD02C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6018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A47D7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6EF86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3C790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FB29A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487475" w:rsidRPr="00487475" w14:paraId="70DE147A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53C022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A2BF38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32B507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FBA18A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150A67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E0E2CE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1C91B549" w14:textId="77777777" w:rsidTr="006D1780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C475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E5E9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308.14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44F13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264.76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E5D67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262.8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61822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202.5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C9D8D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223.05</w:t>
            </w:r>
          </w:p>
        </w:tc>
      </w:tr>
      <w:tr w:rsidR="00487475" w:rsidRPr="00487475" w14:paraId="64FF980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E475E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8CFF16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229761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163A67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CB7D45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91CA03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</w:tr>
      <w:tr w:rsidR="00487475" w:rsidRPr="00487475" w14:paraId="546EB059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7719B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220933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C7B833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F27217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0FB60B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C7AE19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</w:tr>
      <w:tr w:rsidR="00487475" w:rsidRPr="00487475" w14:paraId="19E66224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703A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747CC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E3D37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34F2D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5433A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4EBE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7</w:t>
            </w:r>
          </w:p>
        </w:tc>
      </w:tr>
      <w:tr w:rsidR="00487475" w:rsidRPr="00487475" w14:paraId="4F190711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64FC95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DEB9BF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2CA532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6E3E60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FFBF6C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037FE0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7</w:t>
            </w:r>
          </w:p>
        </w:tc>
      </w:tr>
      <w:tr w:rsidR="00487475" w:rsidRPr="00487475" w14:paraId="0880C246" w14:textId="77777777" w:rsidTr="006D1780">
        <w:trPr>
          <w:trHeight w:val="480"/>
        </w:trPr>
        <w:tc>
          <w:tcPr>
            <w:tcW w:w="84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30FDA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br/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65CBCF21" w14:textId="77777777" w:rsidR="00487475" w:rsidRPr="00487475" w:rsidRDefault="00487475" w:rsidP="00487475">
      <w:pPr>
        <w:pStyle w:val="Textoindependiente"/>
        <w:rPr>
          <w:lang w:val="en-US"/>
        </w:rPr>
      </w:pPr>
    </w:p>
    <w:p w14:paraId="08E57D95" w14:textId="77777777" w:rsidR="00BF3BC7" w:rsidRDefault="00000000">
      <w:pPr>
        <w:pStyle w:val="Ttulo2"/>
        <w:rPr>
          <w:lang w:val="en-US"/>
        </w:rPr>
      </w:pPr>
      <w:bookmarkStart w:id="28" w:name="_Toc200057028"/>
      <w:bookmarkStart w:id="29" w:name="interaction-effects-2"/>
      <w:bookmarkEnd w:id="27"/>
      <w:r w:rsidRPr="00793DC3">
        <w:rPr>
          <w:lang w:val="en-US"/>
        </w:rPr>
        <w:t>4.2 Interaction effects</w:t>
      </w:r>
      <w:bookmarkEnd w:id="28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6D1780" w:rsidRPr="006D1780" w14:paraId="62D6C237" w14:textId="77777777" w:rsidTr="006D1780">
        <w:trPr>
          <w:trHeight w:val="29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1AC06D8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6336BC5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45E44FD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6D1780" w:rsidRPr="006D1780" w14:paraId="77716896" w14:textId="77777777" w:rsidTr="006D1780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3E5A82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C70906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561582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280813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6E96CF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406786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46FAF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9178C6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t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6D1780" w:rsidRPr="006D1780" w14:paraId="506280D1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54C62C4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19DFF0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54CA75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8BBEC7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6AD4B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96E46C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69DBD7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799C0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</w:tr>
      <w:tr w:rsidR="006D1780" w:rsidRPr="006D1780" w14:paraId="051DA352" w14:textId="77777777" w:rsidTr="006D1780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DF4C3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1FAA70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7E5D35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EA763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C7121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0E206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FCCDC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32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7023E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7</w:t>
            </w:r>
          </w:p>
        </w:tc>
      </w:tr>
      <w:tr w:rsidR="006D1780" w:rsidRPr="006D1780" w14:paraId="329EE8AA" w14:textId="77777777" w:rsidTr="006D1780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D0F2AD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9EAB6A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6EAC0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0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CAE76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9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F1B55B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B459B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FE3CF6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9956A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9***</w:t>
            </w:r>
          </w:p>
        </w:tc>
      </w:tr>
      <w:tr w:rsidR="006D1780" w:rsidRPr="006D1780" w14:paraId="54FF64E2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155095F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9677F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A84A73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0F4E6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3ECCF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48C3A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873E9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797EB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</w:tr>
      <w:tr w:rsidR="006D1780" w:rsidRPr="006D1780" w14:paraId="3C78FA05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4CE1E9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278AE0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B8D8D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064C1C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46B806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29F2B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350532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B92093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</w:tr>
      <w:tr w:rsidR="006D1780" w:rsidRPr="006D1780" w14:paraId="600BA616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081C66A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49A465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8A651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2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155984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4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C06D3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2A5CC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4350B2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F9324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51***</w:t>
            </w:r>
          </w:p>
        </w:tc>
      </w:tr>
      <w:tr w:rsidR="006D1780" w:rsidRPr="006D1780" w14:paraId="1614DD46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39EF8C5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5E779C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C37025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562591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8FFAC4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80139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37CDA8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7D94AB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</w:tr>
      <w:tr w:rsidR="006D1780" w:rsidRPr="006D1780" w14:paraId="6F6AA4D4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9798B2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DBAD3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490AEE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D91EBC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20EABF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7E84D4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E9136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99B21C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2</w:t>
            </w:r>
          </w:p>
        </w:tc>
      </w:tr>
      <w:tr w:rsidR="006D1780" w:rsidRPr="006D1780" w14:paraId="15554EB4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942504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00F7A6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CD7B8D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DB719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7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FA0908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DD493F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F3DEC5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7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5A0652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53***</w:t>
            </w:r>
          </w:p>
        </w:tc>
      </w:tr>
      <w:tr w:rsidR="006D1780" w:rsidRPr="006D1780" w14:paraId="3C1421E9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B9187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BEBAB1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0ED3B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DBF45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39423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EADE9A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0E9BC5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EBBF3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</w:tr>
      <w:tr w:rsidR="006D1780" w:rsidRPr="006D1780" w14:paraId="12CFE98A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65BB9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8D96DF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5B55F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2FD02E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F641CA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EACCF6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9D388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88E368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*</w:t>
            </w:r>
          </w:p>
        </w:tc>
      </w:tr>
      <w:tr w:rsidR="006D1780" w:rsidRPr="006D1780" w14:paraId="002D6829" w14:textId="77777777" w:rsidTr="006D1780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3F019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2CC90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22832B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2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2D3F0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4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1D91A5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0D420B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F7232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4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0B9A5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3***</w:t>
            </w:r>
          </w:p>
        </w:tc>
      </w:tr>
      <w:tr w:rsidR="006D1780" w:rsidRPr="006D1780" w14:paraId="7B39334C" w14:textId="77777777" w:rsidTr="006D1780">
        <w:trPr>
          <w:trHeight w:val="109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018ADD" w14:textId="413E1D7D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>Note: ***p &lt; 0.001; **p &lt; 0.01; *p &lt; 0.05.</w:t>
            </w:r>
            <w:r w:rsidR="00C70595"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 xml:space="preserve"> </w:t>
            </w:r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n-US" w:eastAsia="es-CL"/>
              </w:rPr>
              <w:t xml:space="preserve">The cells contain the effects of three-way interactions. For example, the first effect (0.03) is the coefficient for the year 2017, for the age group 29-45 and being female, an effect that is not statistically significant.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Th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full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models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re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availabl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t:</w:t>
            </w:r>
          </w:p>
        </w:tc>
      </w:tr>
    </w:tbl>
    <w:p w14:paraId="05B1DDCD" w14:textId="77777777" w:rsidR="006D1780" w:rsidRDefault="006D1780" w:rsidP="006D1780">
      <w:pPr>
        <w:pStyle w:val="Textoindependiente"/>
        <w:rPr>
          <w:lang w:val="en-US"/>
        </w:rPr>
      </w:pPr>
    </w:p>
    <w:p w14:paraId="655B8C24" w14:textId="77777777" w:rsidR="006D1780" w:rsidRDefault="006D1780" w:rsidP="006D1780">
      <w:pPr>
        <w:pStyle w:val="Textoindependiente"/>
        <w:rPr>
          <w:lang w:val="en-US"/>
        </w:rPr>
      </w:pPr>
    </w:p>
    <w:p w14:paraId="4F5F8B6C" w14:textId="77777777" w:rsidR="006D1780" w:rsidRDefault="006D1780" w:rsidP="006D1780">
      <w:pPr>
        <w:pStyle w:val="Textoindependiente"/>
        <w:rPr>
          <w:lang w:val="en-US"/>
        </w:rPr>
      </w:pPr>
    </w:p>
    <w:p w14:paraId="7F96AAD8" w14:textId="77777777" w:rsidR="006D1780" w:rsidRDefault="006D1780" w:rsidP="006D1780">
      <w:pPr>
        <w:pStyle w:val="Textoindependiente"/>
        <w:rPr>
          <w:lang w:val="en-US"/>
        </w:rPr>
      </w:pPr>
    </w:p>
    <w:p w14:paraId="639A26D1" w14:textId="77777777" w:rsidR="006D1780" w:rsidRDefault="006D1780" w:rsidP="006D1780">
      <w:pPr>
        <w:pStyle w:val="Textoindependiente"/>
        <w:rPr>
          <w:lang w:val="en-US"/>
        </w:rPr>
      </w:pPr>
    </w:p>
    <w:p w14:paraId="0EF7989D" w14:textId="77777777" w:rsidR="006D1780" w:rsidRDefault="006D1780" w:rsidP="006D1780">
      <w:pPr>
        <w:pStyle w:val="Textoindependiente"/>
        <w:rPr>
          <w:lang w:val="en-US"/>
        </w:rPr>
      </w:pPr>
    </w:p>
    <w:p w14:paraId="4B365428" w14:textId="77777777" w:rsidR="006D1780" w:rsidRDefault="006D1780" w:rsidP="006D1780">
      <w:pPr>
        <w:pStyle w:val="Textoindependiente"/>
        <w:rPr>
          <w:lang w:val="en-US"/>
        </w:rPr>
      </w:pPr>
    </w:p>
    <w:p w14:paraId="084051DB" w14:textId="77777777" w:rsidR="006D1780" w:rsidRDefault="006D1780" w:rsidP="006D1780">
      <w:pPr>
        <w:pStyle w:val="Textoindependiente"/>
        <w:rPr>
          <w:lang w:val="en-US"/>
        </w:rPr>
      </w:pPr>
    </w:p>
    <w:p w14:paraId="081AA3E2" w14:textId="77777777" w:rsidR="006D1780" w:rsidRDefault="006D1780" w:rsidP="006D1780">
      <w:pPr>
        <w:pStyle w:val="Textoindependiente"/>
        <w:rPr>
          <w:lang w:val="en-US"/>
        </w:rPr>
      </w:pPr>
    </w:p>
    <w:p w14:paraId="2FE41328" w14:textId="77777777" w:rsidR="006D1780" w:rsidRDefault="006D1780" w:rsidP="006D1780">
      <w:pPr>
        <w:pStyle w:val="Textoindependiente"/>
        <w:rPr>
          <w:lang w:val="en-US"/>
        </w:rPr>
      </w:pPr>
    </w:p>
    <w:p w14:paraId="6080A771" w14:textId="77777777" w:rsidR="006D1780" w:rsidRDefault="006D1780" w:rsidP="006D1780">
      <w:pPr>
        <w:pStyle w:val="Textoindependiente"/>
        <w:rPr>
          <w:lang w:val="en-US"/>
        </w:rPr>
      </w:pPr>
    </w:p>
    <w:p w14:paraId="79F24899" w14:textId="77777777" w:rsidR="006D1780" w:rsidRPr="006D1780" w:rsidRDefault="006D1780" w:rsidP="006D1780">
      <w:pPr>
        <w:pStyle w:val="Textoindependiente"/>
        <w:rPr>
          <w:lang w:val="en-US"/>
        </w:rPr>
      </w:pPr>
    </w:p>
    <w:p w14:paraId="5520AA56" w14:textId="77777777" w:rsidR="00BF3BC7" w:rsidRPr="00793DC3" w:rsidRDefault="00000000">
      <w:pPr>
        <w:pStyle w:val="Ttulo2"/>
        <w:rPr>
          <w:lang w:val="en-US"/>
        </w:rPr>
      </w:pPr>
      <w:bookmarkStart w:id="30" w:name="_Toc200057029"/>
      <w:bookmarkStart w:id="31" w:name="interaction-effects-graphs-3"/>
      <w:bookmarkEnd w:id="29"/>
      <w:r w:rsidRPr="00793DC3">
        <w:rPr>
          <w:lang w:val="en-US"/>
        </w:rPr>
        <w:lastRenderedPageBreak/>
        <w:t>4.3 Interaction effects graphs</w:t>
      </w:r>
      <w:bookmarkEnd w:id="30"/>
    </w:p>
    <w:p w14:paraId="61337BB5" w14:textId="77777777" w:rsidR="00BF3BC7" w:rsidRPr="00793DC3" w:rsidRDefault="00000000">
      <w:pPr>
        <w:pStyle w:val="Compact"/>
        <w:numPr>
          <w:ilvl w:val="0"/>
          <w:numId w:val="24"/>
        </w:numPr>
        <w:rPr>
          <w:lang w:val="en-US"/>
        </w:rPr>
      </w:pPr>
      <w:r w:rsidRPr="00793DC3">
        <w:rPr>
          <w:lang w:val="en-US"/>
        </w:rPr>
        <w:t>Support to same-sex adoption and age</w:t>
      </w:r>
    </w:p>
    <w:p w14:paraId="0F1DC020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7B481FAC" wp14:editId="18F3F65C">
            <wp:extent cx="5334000" cy="37338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nforme-resultados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248C4" w14:textId="77777777" w:rsidR="006D1780" w:rsidRDefault="006D1780" w:rsidP="006D1780">
      <w:pPr>
        <w:pStyle w:val="Textoindependiente"/>
      </w:pPr>
    </w:p>
    <w:p w14:paraId="49CBCFBE" w14:textId="77777777" w:rsidR="006D1780" w:rsidRDefault="006D1780" w:rsidP="006D1780">
      <w:pPr>
        <w:pStyle w:val="Textoindependiente"/>
      </w:pPr>
    </w:p>
    <w:p w14:paraId="7713DB62" w14:textId="77777777" w:rsidR="006D1780" w:rsidRDefault="006D1780" w:rsidP="006D1780">
      <w:pPr>
        <w:pStyle w:val="Textoindependiente"/>
      </w:pPr>
    </w:p>
    <w:p w14:paraId="1C8B75CF" w14:textId="77777777" w:rsidR="006D1780" w:rsidRDefault="006D1780" w:rsidP="006D1780">
      <w:pPr>
        <w:pStyle w:val="Textoindependiente"/>
      </w:pPr>
    </w:p>
    <w:p w14:paraId="243DB0BC" w14:textId="77777777" w:rsidR="006D1780" w:rsidRDefault="006D1780" w:rsidP="006D1780">
      <w:pPr>
        <w:pStyle w:val="Textoindependiente"/>
      </w:pPr>
    </w:p>
    <w:p w14:paraId="5A03CA86" w14:textId="77777777" w:rsidR="006D1780" w:rsidRDefault="006D1780" w:rsidP="006D1780">
      <w:pPr>
        <w:pStyle w:val="Textoindependiente"/>
      </w:pPr>
    </w:p>
    <w:p w14:paraId="083093DF" w14:textId="77777777" w:rsidR="006D1780" w:rsidRDefault="006D1780" w:rsidP="006D1780">
      <w:pPr>
        <w:pStyle w:val="Textoindependiente"/>
      </w:pPr>
    </w:p>
    <w:p w14:paraId="4C35501D" w14:textId="77777777" w:rsidR="006D1780" w:rsidRDefault="006D1780" w:rsidP="006D1780">
      <w:pPr>
        <w:pStyle w:val="Textoindependiente"/>
      </w:pPr>
    </w:p>
    <w:p w14:paraId="61EB54F0" w14:textId="77777777" w:rsidR="006D1780" w:rsidRDefault="006D1780" w:rsidP="006D1780">
      <w:pPr>
        <w:pStyle w:val="Textoindependiente"/>
      </w:pPr>
    </w:p>
    <w:p w14:paraId="09BA8FA0" w14:textId="77777777" w:rsidR="006D1780" w:rsidRDefault="006D1780" w:rsidP="006D1780">
      <w:pPr>
        <w:pStyle w:val="Textoindependiente"/>
      </w:pPr>
    </w:p>
    <w:p w14:paraId="7BD2A75A" w14:textId="77777777" w:rsidR="006D1780" w:rsidRDefault="006D1780" w:rsidP="006D1780">
      <w:pPr>
        <w:pStyle w:val="Textoindependiente"/>
      </w:pPr>
    </w:p>
    <w:p w14:paraId="380BFE22" w14:textId="77777777" w:rsidR="006D1780" w:rsidRDefault="006D1780" w:rsidP="006D1780">
      <w:pPr>
        <w:pStyle w:val="Textoindependiente"/>
      </w:pPr>
    </w:p>
    <w:p w14:paraId="74A14D92" w14:textId="77777777" w:rsidR="006D1780" w:rsidRPr="006D1780" w:rsidRDefault="006D1780" w:rsidP="006D1780">
      <w:pPr>
        <w:pStyle w:val="Textoindependiente"/>
      </w:pPr>
    </w:p>
    <w:p w14:paraId="03603849" w14:textId="77777777" w:rsidR="00BF3BC7" w:rsidRPr="00793DC3" w:rsidRDefault="00000000">
      <w:pPr>
        <w:pStyle w:val="Compact"/>
        <w:numPr>
          <w:ilvl w:val="0"/>
          <w:numId w:val="25"/>
        </w:numPr>
        <w:rPr>
          <w:lang w:val="en-US"/>
        </w:rPr>
      </w:pPr>
      <w:r w:rsidRPr="00793DC3">
        <w:rPr>
          <w:lang w:val="en-US"/>
        </w:rPr>
        <w:lastRenderedPageBreak/>
        <w:t>Support to same-sex adoption and sex</w:t>
      </w:r>
    </w:p>
    <w:p w14:paraId="1D5C05E3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23ED80C" wp14:editId="1FF34025">
            <wp:extent cx="5334000" cy="37338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nforme-resultado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AA63C" w14:textId="77777777" w:rsidR="00BF3BC7" w:rsidRPr="00793DC3" w:rsidRDefault="00000000">
      <w:pPr>
        <w:pStyle w:val="Compact"/>
        <w:numPr>
          <w:ilvl w:val="0"/>
          <w:numId w:val="26"/>
        </w:numPr>
        <w:rPr>
          <w:lang w:val="en-US"/>
        </w:rPr>
      </w:pPr>
      <w:r w:rsidRPr="00793DC3">
        <w:rPr>
          <w:lang w:val="en-US"/>
        </w:rPr>
        <w:t>Support to same-sex adoption, age and sex</w:t>
      </w:r>
    </w:p>
    <w:p w14:paraId="26A844A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51F0819D" wp14:editId="12A94A64">
            <wp:extent cx="5334000" cy="37338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nforme-resultados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BA6C" w14:textId="77777777" w:rsidR="00BF3BC7" w:rsidRPr="00793DC3" w:rsidRDefault="00000000">
      <w:pPr>
        <w:pStyle w:val="Compact"/>
        <w:numPr>
          <w:ilvl w:val="0"/>
          <w:numId w:val="27"/>
        </w:numPr>
        <w:rPr>
          <w:lang w:val="en-US"/>
        </w:rPr>
      </w:pPr>
      <w:r w:rsidRPr="00793DC3">
        <w:rPr>
          <w:lang w:val="en-US"/>
        </w:rPr>
        <w:lastRenderedPageBreak/>
        <w:t>Support to same-sex adoption and education</w:t>
      </w:r>
    </w:p>
    <w:p w14:paraId="6D228F75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3979674" wp14:editId="6973957D">
            <wp:extent cx="5334000" cy="37338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nforme-resultado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66D9E" w14:textId="77777777" w:rsidR="00BF3BC7" w:rsidRPr="00793DC3" w:rsidRDefault="00000000">
      <w:pPr>
        <w:pStyle w:val="Compact"/>
        <w:numPr>
          <w:ilvl w:val="0"/>
          <w:numId w:val="28"/>
        </w:numPr>
        <w:rPr>
          <w:lang w:val="en-US"/>
        </w:rPr>
      </w:pPr>
      <w:r w:rsidRPr="00793DC3">
        <w:rPr>
          <w:lang w:val="en-US"/>
        </w:rPr>
        <w:t>Support to same-sex adoption, age and education</w:t>
      </w:r>
    </w:p>
    <w:p w14:paraId="600838D0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23AC2D7" wp14:editId="73517131">
            <wp:extent cx="5334000" cy="37338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nforme-resultado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86B6A" w14:textId="77777777" w:rsidR="00BF3BC7" w:rsidRPr="00793DC3" w:rsidRDefault="00000000">
      <w:pPr>
        <w:pStyle w:val="Compact"/>
        <w:numPr>
          <w:ilvl w:val="0"/>
          <w:numId w:val="29"/>
        </w:numPr>
        <w:rPr>
          <w:lang w:val="en-US"/>
        </w:rPr>
      </w:pPr>
      <w:r w:rsidRPr="00793DC3">
        <w:rPr>
          <w:lang w:val="en-US"/>
        </w:rPr>
        <w:lastRenderedPageBreak/>
        <w:t>Support to same-sex adoption and political position</w:t>
      </w:r>
    </w:p>
    <w:p w14:paraId="44BD91E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67062C2" wp14:editId="70896CFD">
            <wp:extent cx="5334000" cy="37338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nforme-resultado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3474D" w14:textId="77777777" w:rsidR="00BF3BC7" w:rsidRPr="00793DC3" w:rsidRDefault="00000000">
      <w:pPr>
        <w:pStyle w:val="Compact"/>
        <w:numPr>
          <w:ilvl w:val="0"/>
          <w:numId w:val="30"/>
        </w:numPr>
        <w:rPr>
          <w:lang w:val="en-US"/>
        </w:rPr>
      </w:pPr>
      <w:r w:rsidRPr="00793DC3">
        <w:rPr>
          <w:lang w:val="en-US"/>
        </w:rPr>
        <w:t>Support to same-sex adoption, age and political position</w:t>
      </w:r>
    </w:p>
    <w:p w14:paraId="28231C8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3270ECF" wp14:editId="6C70006D">
            <wp:extent cx="5334000" cy="37338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nforme-resultado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A52CA" w14:textId="77777777" w:rsidR="00BF3BC7" w:rsidRPr="00793DC3" w:rsidRDefault="00000000">
      <w:pPr>
        <w:pStyle w:val="Ttulo1"/>
        <w:rPr>
          <w:lang w:val="en-US"/>
        </w:rPr>
      </w:pPr>
      <w:bookmarkStart w:id="32" w:name="_Toc200057030"/>
      <w:bookmarkStart w:id="33" w:name="support-for-abortion-decriminalization"/>
      <w:bookmarkEnd w:id="25"/>
      <w:bookmarkEnd w:id="31"/>
      <w:r w:rsidRPr="00793DC3">
        <w:rPr>
          <w:lang w:val="en-US"/>
        </w:rPr>
        <w:lastRenderedPageBreak/>
        <w:t>5. Support for abortion decriminalization</w:t>
      </w:r>
      <w:bookmarkEnd w:id="32"/>
    </w:p>
    <w:p w14:paraId="3516F0DE" w14:textId="77777777" w:rsidR="00BF3BC7" w:rsidRDefault="00000000">
      <w:pPr>
        <w:pStyle w:val="Ttulo2"/>
        <w:rPr>
          <w:lang w:val="en-US"/>
        </w:rPr>
      </w:pPr>
      <w:bookmarkStart w:id="34" w:name="_Toc200057031"/>
      <w:bookmarkStart w:id="35" w:name="main-effects-4"/>
      <w:r w:rsidRPr="00793DC3">
        <w:rPr>
          <w:lang w:val="en-US"/>
        </w:rPr>
        <w:t>5.1 Main effects</w:t>
      </w:r>
      <w:bookmarkEnd w:id="34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6D1780" w:rsidRPr="006D1780" w14:paraId="71B05A61" w14:textId="77777777" w:rsidTr="006D1780">
        <w:trPr>
          <w:trHeight w:val="14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7D8F6DA" w14:textId="77777777" w:rsidR="006D1780" w:rsidRPr="00C70595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n-US" w:eastAsia="es-CL"/>
              </w:rPr>
            </w:pPr>
            <w:r w:rsidRPr="00C7059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n-US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982C59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8E2F4C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5D4E4F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6172F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C8411E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6D1780" w:rsidRPr="006D1780" w14:paraId="5418EFFB" w14:textId="77777777" w:rsidTr="006D1780">
        <w:trPr>
          <w:trHeight w:val="77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883EB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DBAA1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7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19B8A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67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CDDF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7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08A16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5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244FD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8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020DBB3D" w14:textId="77777777" w:rsidTr="006D1780">
        <w:trPr>
          <w:trHeight w:val="55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BB657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2FAA8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AD7D9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B707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B810A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638C6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26FDF915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D4BDA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7C3C6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264DF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8A54B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E216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966DC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3D4108D8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457D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FA10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4C20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79AD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0644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70E65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3059DF5B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FD28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0C5A0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E627C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9072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8B52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E6E1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6D1780" w:rsidRPr="006D1780" w14:paraId="4BFBBECB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DA75A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DF9DF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BB1B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18965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4B7A3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9C732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1210B63A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D3611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40860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635A4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8ACFB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4FD11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14190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6D1780" w:rsidRPr="006D1780" w14:paraId="57AFE29F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2B87A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FF7DB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87895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AD763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9C4BF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1AD0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</w:tr>
      <w:tr w:rsidR="006D1780" w:rsidRPr="006D1780" w14:paraId="01D15277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95DD0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4D4B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5B438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3A0B9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DBD4F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8595D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6D1780" w:rsidRPr="006D1780" w14:paraId="185591ED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55430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F9F6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70C1D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C93F0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84CFC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24015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6A9EA270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CBE0A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7733C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0B08F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643F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F5508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1EEE0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6D1780" w:rsidRPr="006D1780" w14:paraId="5D3D667A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CA945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AA2F9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F0871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7BC2B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E9D16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133DF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7E26D759" w14:textId="77777777" w:rsidTr="006D1780">
        <w:trPr>
          <w:trHeight w:val="33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36137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959A7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549A9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BB12A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C695C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6D1E0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</w:tr>
      <w:tr w:rsidR="006D1780" w:rsidRPr="006D1780" w14:paraId="3BB3EF1C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20707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88285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7FEBD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87825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9FA79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ECDB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6D1780" w:rsidRPr="006D1780" w14:paraId="0329E3D9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E8E3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727FB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9B827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E866B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B9E32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4CD8E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3</w:t>
            </w:r>
          </w:p>
        </w:tc>
      </w:tr>
      <w:tr w:rsidR="006D1780" w:rsidRPr="006D1780" w14:paraId="5E70BD6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16ABB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C6419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CEC13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D7AEA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541BA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B6A1F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</w:tr>
      <w:tr w:rsidR="006D1780" w:rsidRPr="006D1780" w14:paraId="0A6B72E4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1EDA2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A3094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A84BE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74A59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01BFE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2C4BF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</w:tr>
      <w:tr w:rsidR="006D1780" w:rsidRPr="006D1780" w14:paraId="225B24D7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2349B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D0478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55C40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4E88F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E9B4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BD044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</w:tr>
      <w:tr w:rsidR="006D1780" w:rsidRPr="006D1780" w14:paraId="56EF766B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A1134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6DC6C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70031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3406D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F72C6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6EBA5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2</w:t>
            </w:r>
          </w:p>
        </w:tc>
      </w:tr>
      <w:tr w:rsidR="006D1780" w:rsidRPr="006D1780" w14:paraId="2B9EC5C2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9EC66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2E4DF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71A9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EFE9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F8CD5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E9E26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</w:tr>
      <w:tr w:rsidR="006D1780" w:rsidRPr="006D1780" w14:paraId="7DEED374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157C7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55BF8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A131A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FB83F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01F3C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F1950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23617584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68010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FC7C7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4035B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59FF8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ABD70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64CEE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6D1780" w:rsidRPr="006D1780" w14:paraId="5DE8D39C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E6126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5C13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6E274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E5C50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C48F8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C252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4C30C0C3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0B01E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53F86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6D047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5252C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3D8F0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A5D6D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74D4E91C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FE8F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77E87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1E470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97553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AD2D5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B1674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061BAF7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FFC5D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55ADE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FC9CB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148AE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2237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C888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06A3ECCF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66081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5151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AD416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B2C37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027FA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E8236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</w:tr>
      <w:tr w:rsidR="006D1780" w:rsidRPr="006D1780" w14:paraId="0DB30F3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C07D5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96538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0EDD0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42028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66C1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23565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66ECD74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5B3D6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50118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BE4CB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1603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2615F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25B71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5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7371AF22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0B78F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2B673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24065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1341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B6FB9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DF81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</w:tr>
      <w:tr w:rsidR="006D1780" w:rsidRPr="006D1780" w14:paraId="58170993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58A4F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BD43B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DB8EE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073D4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C7316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BEF70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379F223D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6D7444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B6396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68B37B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5E50C1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F0ED44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6F2B1E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32F3111C" w14:textId="77777777" w:rsidTr="006D1780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F150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B0165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899.86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561B9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921.22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6D3FB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932.47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32B4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900.9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44D02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908.87</w:t>
            </w:r>
          </w:p>
        </w:tc>
      </w:tr>
      <w:tr w:rsidR="006D1780" w:rsidRPr="006D1780" w14:paraId="0A6D3D1B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E432F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83243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12061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80503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92EA4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31C55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</w:tr>
      <w:tr w:rsidR="006D1780" w:rsidRPr="006D1780" w14:paraId="5DBFD8D4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CDF0C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99DB9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8990D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8633F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8361F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53250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</w:tr>
      <w:tr w:rsidR="006D1780" w:rsidRPr="006D1780" w14:paraId="118F0387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EE16B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E9E17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7C5A0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97258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845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E3D5D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4</w:t>
            </w:r>
          </w:p>
        </w:tc>
      </w:tr>
      <w:tr w:rsidR="006D1780" w:rsidRPr="006D1780" w14:paraId="4D6C28CE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6871FE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8DF63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CF7ACD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4AD86A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013550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0B2261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</w:p>
        </w:tc>
      </w:tr>
      <w:tr w:rsidR="006D1780" w:rsidRPr="006D1780" w14:paraId="76088B86" w14:textId="77777777" w:rsidTr="006D1780">
        <w:trPr>
          <w:trHeight w:val="540"/>
        </w:trPr>
        <w:tc>
          <w:tcPr>
            <w:tcW w:w="84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B58C19" w14:textId="77777777" w:rsid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</w:p>
          <w:p w14:paraId="49665646" w14:textId="3071B18F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3D75C76A" w14:textId="77777777" w:rsidR="006D1780" w:rsidRPr="006D1780" w:rsidRDefault="006D1780" w:rsidP="006D1780">
      <w:pPr>
        <w:pStyle w:val="Textoindependiente"/>
        <w:rPr>
          <w:lang w:val="en-US"/>
        </w:rPr>
      </w:pPr>
    </w:p>
    <w:p w14:paraId="4C233430" w14:textId="77777777" w:rsidR="00BF3BC7" w:rsidRDefault="00000000">
      <w:pPr>
        <w:pStyle w:val="Ttulo2"/>
        <w:rPr>
          <w:lang w:val="en-US"/>
        </w:rPr>
      </w:pPr>
      <w:bookmarkStart w:id="36" w:name="_Toc200057032"/>
      <w:bookmarkStart w:id="37" w:name="interaction-effects-3"/>
      <w:bookmarkEnd w:id="35"/>
      <w:r w:rsidRPr="00793DC3">
        <w:rPr>
          <w:lang w:val="en-US"/>
        </w:rPr>
        <w:t>5.2 Interaction effects</w:t>
      </w:r>
      <w:bookmarkEnd w:id="36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6D1780" w:rsidRPr="006D1780" w14:paraId="4E1CF13A" w14:textId="77777777" w:rsidTr="006D1780">
        <w:trPr>
          <w:trHeight w:val="29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71C3528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6D4170A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28BF40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6D1780" w:rsidRPr="006D1780" w14:paraId="1F42F130" w14:textId="77777777" w:rsidTr="006D1780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75F2B9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192C4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C5995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8991CE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4F7033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343366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48A52E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99B20B8" w14:textId="1E493000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</w:t>
            </w:r>
            <w:r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’</w:t>
            </w: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6D1780" w:rsidRPr="006D1780" w14:paraId="625A9BDA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662B76B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75E76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23B389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4F7522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F174C5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BD8FCB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E6431D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4D9609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</w:t>
            </w:r>
          </w:p>
        </w:tc>
      </w:tr>
      <w:tr w:rsidR="006D1780" w:rsidRPr="006D1780" w14:paraId="044C31A1" w14:textId="77777777" w:rsidTr="006D1780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919D9B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C2A51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451CA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68374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1CD8F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5BC241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DC2691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4586A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</w:tr>
      <w:tr w:rsidR="006D1780" w:rsidRPr="006D1780" w14:paraId="7D057194" w14:textId="77777777" w:rsidTr="006D1780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A18A95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F25E6E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C189DB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7672EE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7E267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E96439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5AC306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9C9C7D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8*</w:t>
            </w:r>
          </w:p>
        </w:tc>
      </w:tr>
      <w:tr w:rsidR="006D1780" w:rsidRPr="006D1780" w14:paraId="225DABE7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54E3241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8ED555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F088A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DB8686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89440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03A4E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0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D8E12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C43068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5</w:t>
            </w:r>
          </w:p>
        </w:tc>
      </w:tr>
      <w:tr w:rsidR="006D1780" w:rsidRPr="006D1780" w14:paraId="03788B97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E988E5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D9A70A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DFD19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D78666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EFE0B8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0D599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31DE8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E31B1A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2</w:t>
            </w:r>
          </w:p>
        </w:tc>
      </w:tr>
      <w:tr w:rsidR="006D1780" w:rsidRPr="006D1780" w14:paraId="5D01C9AA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28FDD8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43223F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29A7CB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2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BB05FD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859744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CE920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1C5B06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2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0E05D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4*</w:t>
            </w:r>
          </w:p>
        </w:tc>
      </w:tr>
      <w:tr w:rsidR="006D1780" w:rsidRPr="006D1780" w14:paraId="6975C154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28A2551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A69D5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0EEA12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DA8C53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EA2681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77FC1B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9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B36C23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EC5E88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</w:tr>
      <w:tr w:rsidR="006D1780" w:rsidRPr="006D1780" w14:paraId="22D7B427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586A84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F19F4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79371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6428F2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27B587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8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0FD79A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313D9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145A4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5</w:t>
            </w:r>
          </w:p>
        </w:tc>
      </w:tr>
      <w:tr w:rsidR="006D1780" w:rsidRPr="006D1780" w14:paraId="0E777761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82700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B50E14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DE6B9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5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7D2EFD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248502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38508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75E26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6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77C167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</w:tr>
      <w:tr w:rsidR="006D1780" w:rsidRPr="006D1780" w14:paraId="2CE2BA7B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2B800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DB8AC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68906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7950A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190E0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3D303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D6E7A0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24B46A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9</w:t>
            </w:r>
          </w:p>
        </w:tc>
      </w:tr>
      <w:tr w:rsidR="006D1780" w:rsidRPr="006D1780" w14:paraId="4E64328F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18C88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ED2376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A3C85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348FFA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283976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D545B6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8436A7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D58453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</w:t>
            </w:r>
          </w:p>
        </w:tc>
      </w:tr>
      <w:tr w:rsidR="006D1780" w:rsidRPr="006D1780" w14:paraId="41C7D960" w14:textId="77777777" w:rsidTr="006D1780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F481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0B698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7DCD22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D765DF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005B2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B5891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059DBE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54FF0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</w:tr>
      <w:tr w:rsidR="006D1780" w:rsidRPr="006D1780" w14:paraId="17BFE365" w14:textId="77777777" w:rsidTr="006D1780">
        <w:trPr>
          <w:trHeight w:val="109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AEB1636" w14:textId="5B5A4BC3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>Note: ***p &lt; 0.001; **p &lt; 0.01; *p &lt; 0.05.</w:t>
            </w:r>
            <w:r w:rsidR="00C70595"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 xml:space="preserve"> </w:t>
            </w:r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n-US" w:eastAsia="es-CL"/>
              </w:rPr>
              <w:t xml:space="preserve">The cells contain the effects of three-way interactions. For example, the first effect (0.03) is the coefficient for the year 2017, for the age group 29-45 and being female, an effect that is not statistically significant.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Th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full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models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re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availabl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t:</w:t>
            </w:r>
          </w:p>
        </w:tc>
      </w:tr>
    </w:tbl>
    <w:p w14:paraId="240D8629" w14:textId="77777777" w:rsidR="006D1780" w:rsidRDefault="006D1780" w:rsidP="006D1780">
      <w:pPr>
        <w:pStyle w:val="Textoindependiente"/>
        <w:rPr>
          <w:lang w:val="en-US"/>
        </w:rPr>
      </w:pPr>
    </w:p>
    <w:p w14:paraId="72CA1EC1" w14:textId="77777777" w:rsidR="006D1780" w:rsidRDefault="006D1780" w:rsidP="006D1780">
      <w:pPr>
        <w:pStyle w:val="Textoindependiente"/>
        <w:rPr>
          <w:lang w:val="en-US"/>
        </w:rPr>
      </w:pPr>
    </w:p>
    <w:p w14:paraId="441DC880" w14:textId="77777777" w:rsidR="006D1780" w:rsidRDefault="006D1780" w:rsidP="006D1780">
      <w:pPr>
        <w:pStyle w:val="Textoindependiente"/>
        <w:rPr>
          <w:lang w:val="en-US"/>
        </w:rPr>
      </w:pPr>
    </w:p>
    <w:p w14:paraId="3D601A04" w14:textId="77777777" w:rsidR="006D1780" w:rsidRDefault="006D1780" w:rsidP="006D1780">
      <w:pPr>
        <w:pStyle w:val="Textoindependiente"/>
        <w:rPr>
          <w:lang w:val="en-US"/>
        </w:rPr>
      </w:pPr>
    </w:p>
    <w:p w14:paraId="515AD6FA" w14:textId="77777777" w:rsidR="006D1780" w:rsidRDefault="006D1780" w:rsidP="006D1780">
      <w:pPr>
        <w:pStyle w:val="Textoindependiente"/>
        <w:rPr>
          <w:lang w:val="en-US"/>
        </w:rPr>
      </w:pPr>
    </w:p>
    <w:p w14:paraId="6367895C" w14:textId="77777777" w:rsidR="006D1780" w:rsidRDefault="006D1780" w:rsidP="006D1780">
      <w:pPr>
        <w:pStyle w:val="Textoindependiente"/>
        <w:rPr>
          <w:lang w:val="en-US"/>
        </w:rPr>
      </w:pPr>
    </w:p>
    <w:p w14:paraId="78050B65" w14:textId="77777777" w:rsidR="006D1780" w:rsidRDefault="006D1780" w:rsidP="006D1780">
      <w:pPr>
        <w:pStyle w:val="Textoindependiente"/>
        <w:rPr>
          <w:lang w:val="en-US"/>
        </w:rPr>
      </w:pPr>
    </w:p>
    <w:p w14:paraId="6CB4BB5E" w14:textId="77777777" w:rsidR="006D1780" w:rsidRDefault="006D1780" w:rsidP="006D1780">
      <w:pPr>
        <w:pStyle w:val="Textoindependiente"/>
        <w:rPr>
          <w:lang w:val="en-US"/>
        </w:rPr>
      </w:pPr>
    </w:p>
    <w:p w14:paraId="014D2F9B" w14:textId="77777777" w:rsidR="006D1780" w:rsidRDefault="006D1780" w:rsidP="006D1780">
      <w:pPr>
        <w:pStyle w:val="Textoindependiente"/>
        <w:rPr>
          <w:lang w:val="en-US"/>
        </w:rPr>
      </w:pPr>
    </w:p>
    <w:p w14:paraId="1AC3BC2B" w14:textId="77777777" w:rsidR="006D1780" w:rsidRDefault="006D1780" w:rsidP="006D1780">
      <w:pPr>
        <w:pStyle w:val="Textoindependiente"/>
        <w:rPr>
          <w:lang w:val="en-US"/>
        </w:rPr>
      </w:pPr>
    </w:p>
    <w:p w14:paraId="4CBE5C3A" w14:textId="77777777" w:rsidR="006D1780" w:rsidRDefault="006D1780" w:rsidP="006D1780">
      <w:pPr>
        <w:pStyle w:val="Textoindependiente"/>
        <w:rPr>
          <w:lang w:val="en-US"/>
        </w:rPr>
      </w:pPr>
    </w:p>
    <w:p w14:paraId="617A7871" w14:textId="77777777" w:rsidR="006D1780" w:rsidRPr="006D1780" w:rsidRDefault="006D1780" w:rsidP="006D1780">
      <w:pPr>
        <w:pStyle w:val="Textoindependiente"/>
        <w:rPr>
          <w:lang w:val="en-US"/>
        </w:rPr>
      </w:pPr>
    </w:p>
    <w:p w14:paraId="7C374664" w14:textId="77777777" w:rsidR="00BF3BC7" w:rsidRPr="00793DC3" w:rsidRDefault="00000000">
      <w:pPr>
        <w:pStyle w:val="Ttulo2"/>
        <w:rPr>
          <w:lang w:val="en-US"/>
        </w:rPr>
      </w:pPr>
      <w:bookmarkStart w:id="38" w:name="_Toc200057033"/>
      <w:bookmarkStart w:id="39" w:name="interaction-effects-graphs-4"/>
      <w:bookmarkEnd w:id="37"/>
      <w:r w:rsidRPr="00793DC3">
        <w:rPr>
          <w:lang w:val="en-US"/>
        </w:rPr>
        <w:lastRenderedPageBreak/>
        <w:t>5.3 Interaction effects graphs</w:t>
      </w:r>
      <w:bookmarkEnd w:id="38"/>
    </w:p>
    <w:p w14:paraId="6F947505" w14:textId="77777777" w:rsidR="00BF3BC7" w:rsidRPr="00793DC3" w:rsidRDefault="00000000">
      <w:pPr>
        <w:pStyle w:val="Compact"/>
        <w:numPr>
          <w:ilvl w:val="0"/>
          <w:numId w:val="31"/>
        </w:numPr>
        <w:rPr>
          <w:lang w:val="en-US"/>
        </w:rPr>
      </w:pPr>
      <w:r w:rsidRPr="00793DC3">
        <w:rPr>
          <w:lang w:val="en-US"/>
        </w:rPr>
        <w:t>Support for abortion decriminalization and age</w:t>
      </w:r>
    </w:p>
    <w:p w14:paraId="2D5A230D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FCD3EA6" wp14:editId="1FE93342">
            <wp:extent cx="5334000" cy="37338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nforme-resultado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6351A" w14:textId="77777777" w:rsidR="006D1780" w:rsidRDefault="006D1780" w:rsidP="006D1780">
      <w:pPr>
        <w:pStyle w:val="Textoindependiente"/>
      </w:pPr>
    </w:p>
    <w:p w14:paraId="593A5FD9" w14:textId="77777777" w:rsidR="006D1780" w:rsidRDefault="006D1780" w:rsidP="006D1780">
      <w:pPr>
        <w:pStyle w:val="Textoindependiente"/>
      </w:pPr>
    </w:p>
    <w:p w14:paraId="3DDDFD0C" w14:textId="77777777" w:rsidR="006D1780" w:rsidRDefault="006D1780" w:rsidP="006D1780">
      <w:pPr>
        <w:pStyle w:val="Textoindependiente"/>
      </w:pPr>
    </w:p>
    <w:p w14:paraId="537BE797" w14:textId="77777777" w:rsidR="006D1780" w:rsidRDefault="006D1780" w:rsidP="006D1780">
      <w:pPr>
        <w:pStyle w:val="Textoindependiente"/>
      </w:pPr>
    </w:p>
    <w:p w14:paraId="1B503FF3" w14:textId="77777777" w:rsidR="006D1780" w:rsidRDefault="006D1780" w:rsidP="006D1780">
      <w:pPr>
        <w:pStyle w:val="Textoindependiente"/>
      </w:pPr>
    </w:p>
    <w:p w14:paraId="79019034" w14:textId="77777777" w:rsidR="006D1780" w:rsidRDefault="006D1780" w:rsidP="006D1780">
      <w:pPr>
        <w:pStyle w:val="Textoindependiente"/>
      </w:pPr>
    </w:p>
    <w:p w14:paraId="1FA0CC9C" w14:textId="77777777" w:rsidR="006D1780" w:rsidRDefault="006D1780" w:rsidP="006D1780">
      <w:pPr>
        <w:pStyle w:val="Textoindependiente"/>
      </w:pPr>
    </w:p>
    <w:p w14:paraId="12668EF4" w14:textId="77777777" w:rsidR="006D1780" w:rsidRDefault="006D1780" w:rsidP="006D1780">
      <w:pPr>
        <w:pStyle w:val="Textoindependiente"/>
      </w:pPr>
    </w:p>
    <w:p w14:paraId="68BDB34F" w14:textId="77777777" w:rsidR="006D1780" w:rsidRDefault="006D1780" w:rsidP="006D1780">
      <w:pPr>
        <w:pStyle w:val="Textoindependiente"/>
      </w:pPr>
    </w:p>
    <w:p w14:paraId="761DE61C" w14:textId="77777777" w:rsidR="006D1780" w:rsidRDefault="006D1780" w:rsidP="006D1780">
      <w:pPr>
        <w:pStyle w:val="Textoindependiente"/>
      </w:pPr>
    </w:p>
    <w:p w14:paraId="66E8C1D0" w14:textId="77777777" w:rsidR="006D1780" w:rsidRDefault="006D1780" w:rsidP="006D1780">
      <w:pPr>
        <w:pStyle w:val="Textoindependiente"/>
      </w:pPr>
    </w:p>
    <w:p w14:paraId="25D2528E" w14:textId="77777777" w:rsidR="006D1780" w:rsidRDefault="006D1780" w:rsidP="006D1780">
      <w:pPr>
        <w:pStyle w:val="Textoindependiente"/>
      </w:pPr>
    </w:p>
    <w:p w14:paraId="2D800CFF" w14:textId="77777777" w:rsidR="006D1780" w:rsidRPr="006D1780" w:rsidRDefault="006D1780" w:rsidP="006D1780">
      <w:pPr>
        <w:pStyle w:val="Textoindependiente"/>
      </w:pPr>
    </w:p>
    <w:p w14:paraId="75FF624A" w14:textId="77777777" w:rsidR="00BF3BC7" w:rsidRPr="00793DC3" w:rsidRDefault="00000000">
      <w:pPr>
        <w:pStyle w:val="Compact"/>
        <w:numPr>
          <w:ilvl w:val="0"/>
          <w:numId w:val="32"/>
        </w:numPr>
        <w:rPr>
          <w:lang w:val="en-US"/>
        </w:rPr>
      </w:pPr>
      <w:r w:rsidRPr="00793DC3">
        <w:rPr>
          <w:lang w:val="en-US"/>
        </w:rPr>
        <w:lastRenderedPageBreak/>
        <w:t>Support for abortion decriminalization and sex</w:t>
      </w:r>
    </w:p>
    <w:p w14:paraId="616AB66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5060335B" wp14:editId="159F15BC">
            <wp:extent cx="5334000" cy="37338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nforme-resultado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481A1" w14:textId="77777777" w:rsidR="00BF3BC7" w:rsidRPr="00793DC3" w:rsidRDefault="00000000">
      <w:pPr>
        <w:pStyle w:val="Compact"/>
        <w:numPr>
          <w:ilvl w:val="0"/>
          <w:numId w:val="33"/>
        </w:numPr>
        <w:rPr>
          <w:lang w:val="en-US"/>
        </w:rPr>
      </w:pPr>
      <w:r w:rsidRPr="00793DC3">
        <w:rPr>
          <w:lang w:val="en-US"/>
        </w:rPr>
        <w:t>Support for abortion decriminalization, age and sex</w:t>
      </w:r>
    </w:p>
    <w:p w14:paraId="3A4DF320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3118173" wp14:editId="219FDC71">
            <wp:extent cx="5334000" cy="37338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informe-resultado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4F335" w14:textId="77777777" w:rsidR="00BF3BC7" w:rsidRPr="00793DC3" w:rsidRDefault="00000000">
      <w:pPr>
        <w:pStyle w:val="Compact"/>
        <w:numPr>
          <w:ilvl w:val="0"/>
          <w:numId w:val="34"/>
        </w:numPr>
        <w:rPr>
          <w:lang w:val="en-US"/>
        </w:rPr>
      </w:pPr>
      <w:r w:rsidRPr="00793DC3">
        <w:rPr>
          <w:lang w:val="en-US"/>
        </w:rPr>
        <w:lastRenderedPageBreak/>
        <w:t>Support for abortion decriminalization and education</w:t>
      </w:r>
    </w:p>
    <w:p w14:paraId="30A31744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CD88F5B" wp14:editId="6B00414A">
            <wp:extent cx="5334000" cy="37338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informe-resultado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04B77" w14:textId="77777777" w:rsidR="00BF3BC7" w:rsidRPr="00793DC3" w:rsidRDefault="00000000">
      <w:pPr>
        <w:pStyle w:val="Compact"/>
        <w:numPr>
          <w:ilvl w:val="0"/>
          <w:numId w:val="35"/>
        </w:numPr>
        <w:rPr>
          <w:lang w:val="en-US"/>
        </w:rPr>
      </w:pPr>
      <w:r w:rsidRPr="00793DC3">
        <w:rPr>
          <w:lang w:val="en-US"/>
        </w:rPr>
        <w:t>Support for abortion decriminalization, age and education</w:t>
      </w:r>
    </w:p>
    <w:p w14:paraId="1B1C042D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3D5ACAC" wp14:editId="374DEE78">
            <wp:extent cx="5334000" cy="37338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nforme-resultados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8F436" w14:textId="77777777" w:rsidR="00BF3BC7" w:rsidRPr="00793DC3" w:rsidRDefault="00000000">
      <w:pPr>
        <w:pStyle w:val="Compact"/>
        <w:numPr>
          <w:ilvl w:val="0"/>
          <w:numId w:val="36"/>
        </w:numPr>
        <w:rPr>
          <w:lang w:val="en-US"/>
        </w:rPr>
      </w:pPr>
      <w:r w:rsidRPr="00793DC3">
        <w:rPr>
          <w:lang w:val="en-US"/>
        </w:rPr>
        <w:lastRenderedPageBreak/>
        <w:t>Support for abortion decriminalization and political position</w:t>
      </w:r>
    </w:p>
    <w:p w14:paraId="4A1D887E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3C23CF9" wp14:editId="0DA9EBF6">
            <wp:extent cx="5334000" cy="37338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informe-resultados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A318C" w14:textId="77777777" w:rsidR="00BF3BC7" w:rsidRPr="00793DC3" w:rsidRDefault="00000000">
      <w:pPr>
        <w:pStyle w:val="Compact"/>
        <w:numPr>
          <w:ilvl w:val="0"/>
          <w:numId w:val="37"/>
        </w:numPr>
        <w:rPr>
          <w:lang w:val="en-US"/>
        </w:rPr>
      </w:pPr>
      <w:r w:rsidRPr="00793DC3">
        <w:rPr>
          <w:lang w:val="en-US"/>
        </w:rPr>
        <w:t xml:space="preserve">Support for abortion decriminalization, </w:t>
      </w:r>
      <w:proofErr w:type="spellStart"/>
      <w:r w:rsidRPr="00793DC3">
        <w:rPr>
          <w:lang w:val="en-US"/>
        </w:rPr>
        <w:t>agen</w:t>
      </w:r>
      <w:proofErr w:type="spellEnd"/>
      <w:r w:rsidRPr="00793DC3">
        <w:rPr>
          <w:lang w:val="en-US"/>
        </w:rPr>
        <w:t xml:space="preserve"> and political position</w:t>
      </w:r>
    </w:p>
    <w:p w14:paraId="241BB7A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ACDE521" wp14:editId="57DBF5A2">
            <wp:extent cx="5334000" cy="37338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nforme-resultados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15BCE" w14:textId="77777777" w:rsidR="00BF3BC7" w:rsidRPr="00793DC3" w:rsidRDefault="00000000">
      <w:pPr>
        <w:pStyle w:val="Ttulo1"/>
        <w:rPr>
          <w:lang w:val="en-US"/>
        </w:rPr>
      </w:pPr>
      <w:bookmarkStart w:id="40" w:name="_Toc200057034"/>
      <w:bookmarkStart w:id="41" w:name="support-to-students-social-movement"/>
      <w:bookmarkEnd w:id="33"/>
      <w:bookmarkEnd w:id="39"/>
      <w:r w:rsidRPr="00793DC3">
        <w:rPr>
          <w:lang w:val="en-US"/>
        </w:rPr>
        <w:lastRenderedPageBreak/>
        <w:t>6. Support to student’s social movement</w:t>
      </w:r>
      <w:bookmarkEnd w:id="40"/>
    </w:p>
    <w:p w14:paraId="700BDB61" w14:textId="77777777" w:rsidR="00BF3BC7" w:rsidRDefault="00000000">
      <w:pPr>
        <w:pStyle w:val="Ttulo2"/>
        <w:rPr>
          <w:lang w:val="en-US"/>
        </w:rPr>
      </w:pPr>
      <w:bookmarkStart w:id="42" w:name="_Toc200057035"/>
      <w:bookmarkStart w:id="43" w:name="main-effects-5"/>
      <w:r w:rsidRPr="00793DC3">
        <w:rPr>
          <w:lang w:val="en-US"/>
        </w:rPr>
        <w:t>6.1 Main effects</w:t>
      </w:r>
      <w:bookmarkEnd w:id="42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6D1780" w:rsidRPr="006D1780" w14:paraId="51AB97B7" w14:textId="77777777" w:rsidTr="006D1780">
        <w:trPr>
          <w:trHeight w:val="6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B50FE5" w14:textId="77777777" w:rsidR="006D1780" w:rsidRPr="00C70595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n-US" w:eastAsia="es-CL"/>
              </w:rPr>
            </w:pPr>
            <w:r w:rsidRPr="00C7059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n-US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C2FB46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D29E3E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B1936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14E1E4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CEB80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6D1780" w:rsidRPr="006D1780" w14:paraId="52E61F36" w14:textId="77777777" w:rsidTr="006D1780">
        <w:trPr>
          <w:trHeight w:val="203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E81C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9840D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2.26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FD5D5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2.47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F3950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2.7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A8D1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6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80090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7C264E87" w14:textId="77777777" w:rsidTr="006D1780">
        <w:trPr>
          <w:trHeight w:val="25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484F2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1090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765ED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20321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2DB49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757C1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533CE188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9F78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E51A0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254E1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30F13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A29B6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2FAE4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0DD065B4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394C1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27FF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86294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E9D98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4A5F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32A42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</w:tr>
      <w:tr w:rsidR="006D1780" w:rsidRPr="006D1780" w14:paraId="1ED3943F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DA75B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E1F6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AEAF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8C217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EDAA2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A569A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63812FBF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EB07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8CEAA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9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1331B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9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66BE3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9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9B95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C13E5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2406A320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11AF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8FE1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C8889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2CC8D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21E4F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59405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4EBE0877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ACC1B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90611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7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E8D6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7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73A9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77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3BD61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9225B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0DEFE4A3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57AA6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30FDD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872BC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A8134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F7EFB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B5364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2337A237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2306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BB3D5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6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2C60F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6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8F8B1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5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D8AC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6469B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79564B85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56D59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4C27B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9C83F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7FE84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FE0F0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9384B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5EF89C7A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9C29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59FC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3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FFD8E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3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3206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2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2CF62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ED559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22F0FB80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97D76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2E5CA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A5909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A9EA5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900FD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BD0EE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5DF9226C" w14:textId="77777777" w:rsidTr="006D1780">
        <w:trPr>
          <w:trHeight w:val="32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ED199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FBA9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5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A7049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5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7E7C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4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34803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2852B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16132B6F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AA661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1A9C6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EEE9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7D8B1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4D7CF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C015D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2AC88CFA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75EFA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6D71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2590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236D7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2C027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686A7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3235590F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95A46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D1A71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04E23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6855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9720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B8EB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6D1780" w:rsidRPr="006D1780" w14:paraId="75C8D7D8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A663C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4F70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A1DE4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D956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DE577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CDD09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674D737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0D7E3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B0E54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584C4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72185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1C29A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75DA8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</w:tr>
      <w:tr w:rsidR="006D1780" w:rsidRPr="006D1780" w14:paraId="3AC2055F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5370F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21EB0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416A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9D4C2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7FBC4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67B61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32633D41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54E60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087BB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7E328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646CB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0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AB408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D7870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45B2C758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31C52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660B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DA5B0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E45AA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7619B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C5A75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0DF2450B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96611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17C5A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06CC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E4BCA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25B7F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10720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</w:tr>
      <w:tr w:rsidR="006D1780" w:rsidRPr="006D1780" w14:paraId="4D3FA58E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4F5EB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F129E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E28A0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D6A82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FCD58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995AD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22ECCDB9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BF073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8384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571D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6DC15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9E03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F2DBF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78406C6F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DF0BF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DBCCF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51FFD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D076E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6E64A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18CB6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</w:tr>
      <w:tr w:rsidR="006D1780" w:rsidRPr="006D1780" w14:paraId="7A0199EA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8CD0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30CA9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D8B3D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78D0D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EFD03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13DC9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66E0B412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7A8DC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9E218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8F2C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06F27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8FC8B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1320D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</w:tr>
      <w:tr w:rsidR="006D1780" w:rsidRPr="006D1780" w14:paraId="27257C5A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69050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F3E73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FA0FD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3F2D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BFC6B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37DCF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2D4276FC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2043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BC89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F8BF4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CDEB5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95FE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72480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345D24D7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EC719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CF3E1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8E7E7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96108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0472C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B3A8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</w:tr>
      <w:tr w:rsidR="006D1780" w:rsidRPr="006D1780" w14:paraId="60FCCEFA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5B1F3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C8D23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35C7B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3BD71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B6F00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24487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03B5D615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9D2D2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DB07D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7A90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AD468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780ED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DE78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</w:tr>
      <w:tr w:rsidR="006D1780" w:rsidRPr="006D1780" w14:paraId="666E001D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E294C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729C7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EA4D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AD70B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C9DE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63A2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00BD9512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07443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D08B3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7A38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D4110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9D37E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77031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2</w:t>
            </w:r>
          </w:p>
        </w:tc>
      </w:tr>
      <w:tr w:rsidR="006D1780" w:rsidRPr="006D1780" w14:paraId="7D12BDFE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40C8A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02E6FE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088694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C3B16A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1E1641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ECA2C5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586190B7" w14:textId="77777777" w:rsidTr="006D1780">
        <w:trPr>
          <w:trHeight w:val="77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0FBDA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EC47D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6654.60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8C49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6667.4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E9203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6672.58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863E2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3430.2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0BBD1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3474.79</w:t>
            </w:r>
          </w:p>
        </w:tc>
      </w:tr>
      <w:tr w:rsidR="006D1780" w:rsidRPr="006D1780" w14:paraId="3E86E6A0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F99E4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394BC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1BF5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AC70B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6C32C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E40B0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</w:tr>
      <w:tr w:rsidR="006D1780" w:rsidRPr="006D1780" w14:paraId="65AE99E4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4A69F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D0A49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46151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A4A31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12AED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CA01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</w:tr>
      <w:tr w:rsidR="006D1780" w:rsidRPr="006D1780" w14:paraId="1CF7E3FF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52B67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2DD52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8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56494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7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46E18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7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4771C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E4C8C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</w:tr>
      <w:tr w:rsidR="006D1780" w:rsidRPr="006D1780" w14:paraId="0C6255ED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CF275B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C9AE3A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D1BF5A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4ABD0C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E7606B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0ED585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9</w:t>
            </w:r>
          </w:p>
        </w:tc>
      </w:tr>
      <w:tr w:rsidR="006D1780" w:rsidRPr="006D1780" w14:paraId="615EEA38" w14:textId="77777777" w:rsidTr="006D1780">
        <w:trPr>
          <w:trHeight w:val="480"/>
        </w:trPr>
        <w:tc>
          <w:tcPr>
            <w:tcW w:w="84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871C8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44FEB22F" w14:textId="77777777" w:rsidR="006D1780" w:rsidRPr="006D1780" w:rsidRDefault="006D1780" w:rsidP="006D1780">
      <w:pPr>
        <w:pStyle w:val="Textoindependiente"/>
        <w:rPr>
          <w:lang w:val="en-US"/>
        </w:rPr>
      </w:pPr>
    </w:p>
    <w:p w14:paraId="11EC0783" w14:textId="77777777" w:rsidR="00BF3BC7" w:rsidRDefault="00000000">
      <w:pPr>
        <w:pStyle w:val="Ttulo2"/>
        <w:rPr>
          <w:lang w:val="en-US"/>
        </w:rPr>
      </w:pPr>
      <w:bookmarkStart w:id="44" w:name="_Toc200057036"/>
      <w:bookmarkStart w:id="45" w:name="interaction-effects-4"/>
      <w:bookmarkEnd w:id="43"/>
      <w:r w:rsidRPr="00793DC3">
        <w:rPr>
          <w:lang w:val="en-US"/>
        </w:rPr>
        <w:t>6.2 Interaction effects</w:t>
      </w:r>
      <w:bookmarkEnd w:id="44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110246" w:rsidRPr="00110246" w14:paraId="2CD2C471" w14:textId="77777777" w:rsidTr="00110246">
        <w:trPr>
          <w:trHeight w:val="29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0C3B5D8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5C7F01D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F7594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110246" w:rsidRPr="00110246" w14:paraId="46BE3E11" w14:textId="77777777" w:rsidTr="00110246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CC6FD7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8F7877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B14BF0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5F0CDA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20F3BC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D759B5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3D4FBC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CCAAF92" w14:textId="3CEC1136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</w:t>
            </w:r>
            <w:r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’</w:t>
            </w:r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</w:t>
            </w:r>
            <w:proofErr w:type="spellEnd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110246" w:rsidRPr="00110246" w14:paraId="4E17954E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0B5FFDB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C94889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9496E3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15E7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6304E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1C07C8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75C94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B8155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*</w:t>
            </w:r>
          </w:p>
        </w:tc>
      </w:tr>
      <w:tr w:rsidR="00110246" w:rsidRPr="00110246" w14:paraId="741C0B32" w14:textId="77777777" w:rsidTr="00110246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9C7A973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BC91F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39A8C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0D66C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C2C19B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E330E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0D833B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458C1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**</w:t>
            </w:r>
          </w:p>
        </w:tc>
      </w:tr>
      <w:tr w:rsidR="00110246" w:rsidRPr="00110246" w14:paraId="2D8C4664" w14:textId="77777777" w:rsidTr="00110246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2E669E2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C78F28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FCB60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7E0F37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BE9789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C4410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1FE786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A5E451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**</w:t>
            </w:r>
          </w:p>
        </w:tc>
      </w:tr>
      <w:tr w:rsidR="00110246" w:rsidRPr="00110246" w14:paraId="60CDC553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7975310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FE7F84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12C579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D2924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E6E259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2A54FE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F6106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CE10D7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</w:tr>
      <w:tr w:rsidR="00110246" w:rsidRPr="00110246" w14:paraId="6479E2AB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117E52E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CC0025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D27457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9F8E2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1CB44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23BC56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A11E00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ACD63C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</w:tr>
      <w:tr w:rsidR="00110246" w:rsidRPr="00110246" w14:paraId="44C76539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2F9B36E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655FB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C16111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59AE49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23F6B8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2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0C5C7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3439C2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3C9EE4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4</w:t>
            </w:r>
          </w:p>
        </w:tc>
      </w:tr>
      <w:tr w:rsidR="00110246" w:rsidRPr="00110246" w14:paraId="01005B81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30831B7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0C1835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AD7812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82C75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C26B02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3405D3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7452F1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42D82D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</w:tr>
      <w:tr w:rsidR="00110246" w:rsidRPr="00110246" w14:paraId="3885233D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05C31399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D37CB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65782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ABF0C4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E47DAE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A6F16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08873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DC7E41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</w:tr>
      <w:tr w:rsidR="00110246" w:rsidRPr="00110246" w14:paraId="33807441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6A5A470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BA24F4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CC7400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F087C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96272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B68C3A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D27D31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BDAC9E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</w:tr>
      <w:tr w:rsidR="00110246" w:rsidRPr="00110246" w14:paraId="60E7BEBC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61F8AED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57C8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EB7AC5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75B4AC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4500DD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305D6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07D1AC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A78372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</w:tr>
      <w:tr w:rsidR="00110246" w:rsidRPr="00110246" w14:paraId="11132415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58D12A8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11812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A93E7D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73211E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E68B0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56FCAB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CC13D3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C55C27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</w:tr>
      <w:tr w:rsidR="00110246" w:rsidRPr="00110246" w14:paraId="1DEAD318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65BF7F9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44C3B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615A03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B0628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7C0BB3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7DC306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3AF64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206E77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*</w:t>
            </w:r>
          </w:p>
        </w:tc>
      </w:tr>
      <w:tr w:rsidR="00110246" w:rsidRPr="00110246" w14:paraId="5BD1F51F" w14:textId="77777777" w:rsidTr="00110246">
        <w:trPr>
          <w:trHeight w:val="109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54B0F3C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8595C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D0B84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0398D3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EAB37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8F3E98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053695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FDF5F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</w:tr>
      <w:tr w:rsidR="00110246" w:rsidRPr="00110246" w14:paraId="7FA0C9DB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0B591C9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0A6989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238F17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94FC0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95C4E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7AEBCE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5911F8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72D6A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*</w:t>
            </w:r>
          </w:p>
        </w:tc>
      </w:tr>
      <w:tr w:rsidR="00110246" w:rsidRPr="00110246" w14:paraId="75FBAFA8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66CE200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A26F53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990E7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1CC2DB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029A7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EC06D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D04B5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9E80B0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</w:tr>
      <w:tr w:rsidR="00110246" w:rsidRPr="00110246" w14:paraId="6D798194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8EAF0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3DC6D4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A59850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50380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82350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38B77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E22D7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F7DA2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</w:tr>
      <w:tr w:rsidR="00110246" w:rsidRPr="00110246" w14:paraId="06C9425E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6D026D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02EC9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93AF9E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92E53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70734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0448A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C634BC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5E5AA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**</w:t>
            </w:r>
          </w:p>
        </w:tc>
      </w:tr>
      <w:tr w:rsidR="00110246" w:rsidRPr="00110246" w14:paraId="743CADF0" w14:textId="77777777" w:rsidTr="00110246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03C75E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045C5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056F40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2DCB7D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3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8674C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3AA17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50AA9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AD5FA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</w:tr>
      <w:tr w:rsidR="00110246" w:rsidRPr="00110246" w14:paraId="61E9A9B6" w14:textId="77777777" w:rsidTr="00110246">
        <w:trPr>
          <w:trHeight w:val="109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6E9C9A5" w14:textId="100BF5A3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>Note: ***p &lt; 0.001; **p &lt; 0.01; *p &lt; 0.05.</w:t>
            </w:r>
            <w:r w:rsidR="00C70595" w:rsidRPr="00C7059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n-US" w:eastAsia="es-CL"/>
              </w:rPr>
              <w:t xml:space="preserve"> </w:t>
            </w:r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n-US" w:eastAsia="es-CL"/>
              </w:rPr>
              <w:t xml:space="preserve">The cells contain the effects of three-way interactions. For example, the first effect (0.03) is the coefficient for the year 2017, for the age group 29-45 and being female, an effect that is not statistically significant.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Th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full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models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re </w:t>
            </w:r>
            <w:proofErr w:type="spellStart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available</w:t>
            </w:r>
            <w:proofErr w:type="spellEnd"/>
            <w:r w:rsidR="00C70595" w:rsidRPr="00C7059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 xml:space="preserve"> at:</w:t>
            </w:r>
          </w:p>
        </w:tc>
      </w:tr>
    </w:tbl>
    <w:p w14:paraId="349D5A2C" w14:textId="77777777" w:rsidR="00110246" w:rsidRDefault="00110246" w:rsidP="00110246">
      <w:pPr>
        <w:pStyle w:val="Textoindependiente"/>
        <w:rPr>
          <w:lang w:val="en-US"/>
        </w:rPr>
      </w:pPr>
    </w:p>
    <w:p w14:paraId="5A048492" w14:textId="77777777" w:rsidR="00110246" w:rsidRDefault="00110246" w:rsidP="00110246">
      <w:pPr>
        <w:pStyle w:val="Textoindependiente"/>
        <w:rPr>
          <w:lang w:val="en-US"/>
        </w:rPr>
      </w:pPr>
    </w:p>
    <w:p w14:paraId="770330C3" w14:textId="77777777" w:rsidR="00110246" w:rsidRDefault="00110246" w:rsidP="00110246">
      <w:pPr>
        <w:pStyle w:val="Textoindependiente"/>
        <w:rPr>
          <w:lang w:val="en-US"/>
        </w:rPr>
      </w:pPr>
    </w:p>
    <w:p w14:paraId="6A02B73F" w14:textId="77777777" w:rsidR="00110246" w:rsidRDefault="00110246" w:rsidP="00110246">
      <w:pPr>
        <w:pStyle w:val="Textoindependiente"/>
        <w:rPr>
          <w:lang w:val="en-US"/>
        </w:rPr>
      </w:pPr>
    </w:p>
    <w:p w14:paraId="492998CD" w14:textId="77777777" w:rsidR="00110246" w:rsidRDefault="00110246" w:rsidP="00110246">
      <w:pPr>
        <w:pStyle w:val="Textoindependiente"/>
        <w:rPr>
          <w:lang w:val="en-US"/>
        </w:rPr>
      </w:pPr>
    </w:p>
    <w:p w14:paraId="1A0BA9FB" w14:textId="77777777" w:rsidR="00110246" w:rsidRPr="00110246" w:rsidRDefault="00110246" w:rsidP="00110246">
      <w:pPr>
        <w:pStyle w:val="Textoindependiente"/>
        <w:rPr>
          <w:lang w:val="en-US"/>
        </w:rPr>
      </w:pPr>
    </w:p>
    <w:p w14:paraId="4D678F2D" w14:textId="77777777" w:rsidR="00BF3BC7" w:rsidRPr="00793DC3" w:rsidRDefault="00000000">
      <w:pPr>
        <w:pStyle w:val="Ttulo2"/>
        <w:rPr>
          <w:lang w:val="en-US"/>
        </w:rPr>
      </w:pPr>
      <w:bookmarkStart w:id="46" w:name="_Toc200057037"/>
      <w:bookmarkStart w:id="47" w:name="interaction-effects-graphs-5"/>
      <w:bookmarkEnd w:id="45"/>
      <w:r w:rsidRPr="00793DC3">
        <w:rPr>
          <w:lang w:val="en-US"/>
        </w:rPr>
        <w:lastRenderedPageBreak/>
        <w:t>6.3 Interaction effects graphs</w:t>
      </w:r>
      <w:bookmarkEnd w:id="46"/>
    </w:p>
    <w:p w14:paraId="18EC99E0" w14:textId="77777777" w:rsidR="00BF3BC7" w:rsidRPr="00793DC3" w:rsidRDefault="00000000">
      <w:pPr>
        <w:pStyle w:val="Compact"/>
        <w:numPr>
          <w:ilvl w:val="0"/>
          <w:numId w:val="38"/>
        </w:numPr>
        <w:rPr>
          <w:lang w:val="en-US"/>
        </w:rPr>
      </w:pPr>
      <w:r w:rsidRPr="00793DC3">
        <w:rPr>
          <w:lang w:val="en-US"/>
        </w:rPr>
        <w:t>Support to student’s social movement and age</w:t>
      </w:r>
    </w:p>
    <w:p w14:paraId="47D7E8C3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C6B2F1B" wp14:editId="26FADDD3">
            <wp:extent cx="5334000" cy="37338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informe-resultados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D9E15" w14:textId="77777777" w:rsidR="00110246" w:rsidRDefault="00110246" w:rsidP="00110246">
      <w:pPr>
        <w:pStyle w:val="Textoindependiente"/>
      </w:pPr>
    </w:p>
    <w:p w14:paraId="69DD0F75" w14:textId="77777777" w:rsidR="00110246" w:rsidRDefault="00110246" w:rsidP="00110246">
      <w:pPr>
        <w:pStyle w:val="Textoindependiente"/>
      </w:pPr>
    </w:p>
    <w:p w14:paraId="7DF6E43F" w14:textId="77777777" w:rsidR="00110246" w:rsidRDefault="00110246" w:rsidP="00110246">
      <w:pPr>
        <w:pStyle w:val="Textoindependiente"/>
      </w:pPr>
    </w:p>
    <w:p w14:paraId="0EB1C5F9" w14:textId="77777777" w:rsidR="00110246" w:rsidRDefault="00110246" w:rsidP="00110246">
      <w:pPr>
        <w:pStyle w:val="Textoindependiente"/>
      </w:pPr>
    </w:p>
    <w:p w14:paraId="2C2B827D" w14:textId="77777777" w:rsidR="00110246" w:rsidRDefault="00110246" w:rsidP="00110246">
      <w:pPr>
        <w:pStyle w:val="Textoindependiente"/>
      </w:pPr>
    </w:p>
    <w:p w14:paraId="6ED9928D" w14:textId="77777777" w:rsidR="00110246" w:rsidRDefault="00110246" w:rsidP="00110246">
      <w:pPr>
        <w:pStyle w:val="Textoindependiente"/>
      </w:pPr>
    </w:p>
    <w:p w14:paraId="1DCD7485" w14:textId="77777777" w:rsidR="00110246" w:rsidRDefault="00110246" w:rsidP="00110246">
      <w:pPr>
        <w:pStyle w:val="Textoindependiente"/>
      </w:pPr>
    </w:p>
    <w:p w14:paraId="6F38EA68" w14:textId="77777777" w:rsidR="00110246" w:rsidRDefault="00110246" w:rsidP="00110246">
      <w:pPr>
        <w:pStyle w:val="Textoindependiente"/>
      </w:pPr>
    </w:p>
    <w:p w14:paraId="1F3046CC" w14:textId="77777777" w:rsidR="00110246" w:rsidRDefault="00110246" w:rsidP="00110246">
      <w:pPr>
        <w:pStyle w:val="Textoindependiente"/>
      </w:pPr>
    </w:p>
    <w:p w14:paraId="45A4DA01" w14:textId="77777777" w:rsidR="00110246" w:rsidRDefault="00110246" w:rsidP="00110246">
      <w:pPr>
        <w:pStyle w:val="Textoindependiente"/>
      </w:pPr>
    </w:p>
    <w:p w14:paraId="635A6727" w14:textId="77777777" w:rsidR="00110246" w:rsidRDefault="00110246" w:rsidP="00110246">
      <w:pPr>
        <w:pStyle w:val="Textoindependiente"/>
      </w:pPr>
    </w:p>
    <w:p w14:paraId="509FE385" w14:textId="77777777" w:rsidR="00110246" w:rsidRDefault="00110246" w:rsidP="00110246">
      <w:pPr>
        <w:pStyle w:val="Textoindependiente"/>
      </w:pPr>
    </w:p>
    <w:p w14:paraId="4E401F0D" w14:textId="77777777" w:rsidR="00110246" w:rsidRPr="00110246" w:rsidRDefault="00110246" w:rsidP="00110246">
      <w:pPr>
        <w:pStyle w:val="Textoindependiente"/>
      </w:pPr>
    </w:p>
    <w:p w14:paraId="41095822" w14:textId="77777777" w:rsidR="00BF3BC7" w:rsidRPr="00793DC3" w:rsidRDefault="00000000">
      <w:pPr>
        <w:pStyle w:val="Compact"/>
        <w:numPr>
          <w:ilvl w:val="0"/>
          <w:numId w:val="39"/>
        </w:numPr>
        <w:rPr>
          <w:lang w:val="en-US"/>
        </w:rPr>
      </w:pPr>
      <w:r w:rsidRPr="00793DC3">
        <w:rPr>
          <w:lang w:val="en-US"/>
        </w:rPr>
        <w:lastRenderedPageBreak/>
        <w:t>Support to student’s social movement and sex</w:t>
      </w:r>
    </w:p>
    <w:p w14:paraId="1E86DB4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11CB848" wp14:editId="45D6405A">
            <wp:extent cx="5334000" cy="3733800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informe-resultados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72536" w14:textId="77777777" w:rsidR="00BF3BC7" w:rsidRPr="00793DC3" w:rsidRDefault="00000000">
      <w:pPr>
        <w:pStyle w:val="Compact"/>
        <w:numPr>
          <w:ilvl w:val="0"/>
          <w:numId w:val="40"/>
        </w:numPr>
        <w:rPr>
          <w:lang w:val="en-US"/>
        </w:rPr>
      </w:pPr>
      <w:r w:rsidRPr="00793DC3">
        <w:rPr>
          <w:lang w:val="en-US"/>
        </w:rPr>
        <w:t>Support to student’s social movement, age and sex</w:t>
      </w:r>
    </w:p>
    <w:p w14:paraId="5F7B4A1A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76F9E41" wp14:editId="2016F596">
            <wp:extent cx="5334000" cy="37338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informe-resultados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6BE36" w14:textId="77777777" w:rsidR="00BF3BC7" w:rsidRPr="00793DC3" w:rsidRDefault="00000000">
      <w:pPr>
        <w:pStyle w:val="Compact"/>
        <w:numPr>
          <w:ilvl w:val="0"/>
          <w:numId w:val="41"/>
        </w:numPr>
        <w:rPr>
          <w:lang w:val="en-US"/>
        </w:rPr>
      </w:pPr>
      <w:r w:rsidRPr="00793DC3">
        <w:rPr>
          <w:lang w:val="en-US"/>
        </w:rPr>
        <w:lastRenderedPageBreak/>
        <w:t>Support to student’s social movement and education</w:t>
      </w:r>
    </w:p>
    <w:p w14:paraId="244BCD46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BD84A65" wp14:editId="23AAC26F">
            <wp:extent cx="5334000" cy="37338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informe-resultados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EBDFD" w14:textId="77777777" w:rsidR="00BF3BC7" w:rsidRPr="00793DC3" w:rsidRDefault="00000000">
      <w:pPr>
        <w:pStyle w:val="Compact"/>
        <w:numPr>
          <w:ilvl w:val="0"/>
          <w:numId w:val="42"/>
        </w:numPr>
        <w:rPr>
          <w:lang w:val="en-US"/>
        </w:rPr>
      </w:pPr>
      <w:r w:rsidRPr="00793DC3">
        <w:rPr>
          <w:lang w:val="en-US"/>
        </w:rPr>
        <w:t xml:space="preserve">Support </w:t>
      </w:r>
      <w:proofErr w:type="gramStart"/>
      <w:r w:rsidRPr="00793DC3">
        <w:rPr>
          <w:lang w:val="en-US"/>
        </w:rPr>
        <w:t>to</w:t>
      </w:r>
      <w:proofErr w:type="gramEnd"/>
      <w:r w:rsidRPr="00793DC3">
        <w:rPr>
          <w:lang w:val="en-US"/>
        </w:rPr>
        <w:t xml:space="preserve"> student’s social movement, age and education</w:t>
      </w:r>
    </w:p>
    <w:p w14:paraId="4F9B584B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8F1E993" wp14:editId="239A90A9">
            <wp:extent cx="5334000" cy="37338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informe-resultados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716BB" w14:textId="77777777" w:rsidR="00BF3BC7" w:rsidRPr="00793DC3" w:rsidRDefault="00000000">
      <w:pPr>
        <w:pStyle w:val="Compact"/>
        <w:numPr>
          <w:ilvl w:val="0"/>
          <w:numId w:val="43"/>
        </w:numPr>
        <w:rPr>
          <w:lang w:val="en-US"/>
        </w:rPr>
      </w:pPr>
      <w:r w:rsidRPr="00793DC3">
        <w:rPr>
          <w:lang w:val="en-US"/>
        </w:rPr>
        <w:lastRenderedPageBreak/>
        <w:t>Support to student’s social movement and political position</w:t>
      </w:r>
    </w:p>
    <w:p w14:paraId="604FC379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7BAC5837" wp14:editId="1DC1385C">
            <wp:extent cx="5334000" cy="37338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informe-resultados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AD3FE" w14:textId="77777777" w:rsidR="00BF3BC7" w:rsidRPr="00793DC3" w:rsidRDefault="00000000">
      <w:pPr>
        <w:pStyle w:val="Compact"/>
        <w:numPr>
          <w:ilvl w:val="0"/>
          <w:numId w:val="44"/>
        </w:numPr>
        <w:rPr>
          <w:lang w:val="en-US"/>
        </w:rPr>
      </w:pPr>
      <w:r w:rsidRPr="00793DC3">
        <w:rPr>
          <w:lang w:val="en-US"/>
        </w:rPr>
        <w:t xml:space="preserve">Support </w:t>
      </w:r>
      <w:proofErr w:type="gramStart"/>
      <w:r w:rsidRPr="00793DC3">
        <w:rPr>
          <w:lang w:val="en-US"/>
        </w:rPr>
        <w:t>to</w:t>
      </w:r>
      <w:proofErr w:type="gramEnd"/>
      <w:r w:rsidRPr="00793DC3">
        <w:rPr>
          <w:lang w:val="en-US"/>
        </w:rPr>
        <w:t xml:space="preserve"> student’s social movement, age and political position</w:t>
      </w:r>
    </w:p>
    <w:p w14:paraId="0D73ABB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89BD700" wp14:editId="2D93C99B">
            <wp:extent cx="5334000" cy="37338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informe-resultados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bookmarkEnd w:id="47"/>
    </w:p>
    <w:sectPr w:rsidR="00BF3BC7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AA6FC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2BCC1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414ED3"/>
    <w:multiLevelType w:val="multilevel"/>
    <w:tmpl w:val="7488F6C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83387049">
    <w:abstractNumId w:val="0"/>
  </w:num>
  <w:num w:numId="2" w16cid:durableId="2003384997">
    <w:abstractNumId w:val="1"/>
  </w:num>
  <w:num w:numId="3" w16cid:durableId="900015634">
    <w:abstractNumId w:val="1"/>
  </w:num>
  <w:num w:numId="4" w16cid:durableId="703754254">
    <w:abstractNumId w:val="1"/>
  </w:num>
  <w:num w:numId="5" w16cid:durableId="752363170">
    <w:abstractNumId w:val="1"/>
  </w:num>
  <w:num w:numId="6" w16cid:durableId="1496722316">
    <w:abstractNumId w:val="1"/>
  </w:num>
  <w:num w:numId="7" w16cid:durableId="381442036">
    <w:abstractNumId w:val="1"/>
  </w:num>
  <w:num w:numId="8" w16cid:durableId="523714457">
    <w:abstractNumId w:val="1"/>
  </w:num>
  <w:num w:numId="9" w16cid:durableId="1309285115">
    <w:abstractNumId w:val="1"/>
  </w:num>
  <w:num w:numId="10" w16cid:durableId="818493919">
    <w:abstractNumId w:val="1"/>
  </w:num>
  <w:num w:numId="11" w16cid:durableId="1984771659">
    <w:abstractNumId w:val="1"/>
  </w:num>
  <w:num w:numId="12" w16cid:durableId="1272975664">
    <w:abstractNumId w:val="1"/>
  </w:num>
  <w:num w:numId="13" w16cid:durableId="1813909681">
    <w:abstractNumId w:val="1"/>
  </w:num>
  <w:num w:numId="14" w16cid:durableId="1296837330">
    <w:abstractNumId w:val="1"/>
  </w:num>
  <w:num w:numId="15" w16cid:durableId="1764957024">
    <w:abstractNumId w:val="1"/>
  </w:num>
  <w:num w:numId="16" w16cid:durableId="1406495822">
    <w:abstractNumId w:val="1"/>
  </w:num>
  <w:num w:numId="17" w16cid:durableId="1005598628">
    <w:abstractNumId w:val="1"/>
  </w:num>
  <w:num w:numId="18" w16cid:durableId="1865901841">
    <w:abstractNumId w:val="1"/>
  </w:num>
  <w:num w:numId="19" w16cid:durableId="1860243130">
    <w:abstractNumId w:val="1"/>
  </w:num>
  <w:num w:numId="20" w16cid:durableId="488251745">
    <w:abstractNumId w:val="1"/>
  </w:num>
  <w:num w:numId="21" w16cid:durableId="1132946155">
    <w:abstractNumId w:val="1"/>
  </w:num>
  <w:num w:numId="22" w16cid:durableId="863396127">
    <w:abstractNumId w:val="1"/>
  </w:num>
  <w:num w:numId="23" w16cid:durableId="740370998">
    <w:abstractNumId w:val="1"/>
  </w:num>
  <w:num w:numId="24" w16cid:durableId="1454862595">
    <w:abstractNumId w:val="1"/>
  </w:num>
  <w:num w:numId="25" w16cid:durableId="337385725">
    <w:abstractNumId w:val="1"/>
  </w:num>
  <w:num w:numId="26" w16cid:durableId="1075397777">
    <w:abstractNumId w:val="1"/>
  </w:num>
  <w:num w:numId="27" w16cid:durableId="1402868251">
    <w:abstractNumId w:val="1"/>
  </w:num>
  <w:num w:numId="28" w16cid:durableId="491683656">
    <w:abstractNumId w:val="1"/>
  </w:num>
  <w:num w:numId="29" w16cid:durableId="314601857">
    <w:abstractNumId w:val="1"/>
  </w:num>
  <w:num w:numId="30" w16cid:durableId="1086417649">
    <w:abstractNumId w:val="1"/>
  </w:num>
  <w:num w:numId="31" w16cid:durableId="1870944576">
    <w:abstractNumId w:val="1"/>
  </w:num>
  <w:num w:numId="32" w16cid:durableId="734352582">
    <w:abstractNumId w:val="1"/>
  </w:num>
  <w:num w:numId="33" w16cid:durableId="703561553">
    <w:abstractNumId w:val="1"/>
  </w:num>
  <w:num w:numId="34" w16cid:durableId="527641899">
    <w:abstractNumId w:val="1"/>
  </w:num>
  <w:num w:numId="35" w16cid:durableId="1970939737">
    <w:abstractNumId w:val="1"/>
  </w:num>
  <w:num w:numId="36" w16cid:durableId="1395200689">
    <w:abstractNumId w:val="1"/>
  </w:num>
  <w:num w:numId="37" w16cid:durableId="2012246337">
    <w:abstractNumId w:val="1"/>
  </w:num>
  <w:num w:numId="38" w16cid:durableId="990210340">
    <w:abstractNumId w:val="1"/>
  </w:num>
  <w:num w:numId="39" w16cid:durableId="883518105">
    <w:abstractNumId w:val="1"/>
  </w:num>
  <w:num w:numId="40" w16cid:durableId="1388795121">
    <w:abstractNumId w:val="1"/>
  </w:num>
  <w:num w:numId="41" w16cid:durableId="619606470">
    <w:abstractNumId w:val="1"/>
  </w:num>
  <w:num w:numId="42" w16cid:durableId="1348562037">
    <w:abstractNumId w:val="1"/>
  </w:num>
  <w:num w:numId="43" w16cid:durableId="1368874237">
    <w:abstractNumId w:val="1"/>
  </w:num>
  <w:num w:numId="44" w16cid:durableId="732780315">
    <w:abstractNumId w:val="1"/>
  </w:num>
  <w:num w:numId="45" w16cid:durableId="6159896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3BC7"/>
    <w:rsid w:val="000E6211"/>
    <w:rsid w:val="00110246"/>
    <w:rsid w:val="001423EE"/>
    <w:rsid w:val="00487475"/>
    <w:rsid w:val="006964A3"/>
    <w:rsid w:val="006D1780"/>
    <w:rsid w:val="00793DC3"/>
    <w:rsid w:val="007D6F9D"/>
    <w:rsid w:val="009B712C"/>
    <w:rsid w:val="00BF3BC7"/>
    <w:rsid w:val="00C70595"/>
    <w:rsid w:val="00E25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7C4751"/>
  <w15:docId w15:val="{4E17E8A4-928F-4F21-AA2B-CB5C6480E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DC1">
    <w:name w:val="toc 1"/>
    <w:basedOn w:val="Normal"/>
    <w:next w:val="Normal"/>
    <w:autoRedefine/>
    <w:uiPriority w:val="39"/>
    <w:rsid w:val="00793DC3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793DC3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793DC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2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7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83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DDDDD"/>
            <w:right w:val="none" w:sz="0" w:space="0" w:color="auto"/>
          </w:divBdr>
        </w:div>
        <w:div w:id="17231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DDDDD"/>
            <w:right w:val="none" w:sz="0" w:space="0" w:color="auto"/>
          </w:divBdr>
        </w:div>
      </w:divsChild>
    </w:div>
    <w:div w:id="1248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9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7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6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6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9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6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70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9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DDDDD"/>
            <w:right w:val="none" w:sz="0" w:space="0" w:color="auto"/>
          </w:divBdr>
        </w:div>
        <w:div w:id="9208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DDDDD"/>
            <w:right w:val="none" w:sz="0" w:space="0" w:color="auto"/>
          </w:divBdr>
        </w:div>
      </w:divsChild>
    </w:div>
    <w:div w:id="21346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theme" Target="theme/theme1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38</Pages>
  <Words>3412</Words>
  <Characters>18766</Characters>
  <Application>Microsoft Office Word</Application>
  <DocSecurity>0</DocSecurity>
  <Lines>156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forme de resultados</vt:lpstr>
    </vt:vector>
  </TitlesOfParts>
  <Company/>
  <LinksUpToDate>false</LinksUpToDate>
  <CharactersWithSpaces>2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 resultados</dc:title>
  <dc:creator/>
  <cp:keywords/>
  <cp:lastModifiedBy>Kevin Nicolás Carrasco Quintanilla (kevin.carrasco)</cp:lastModifiedBy>
  <cp:revision>5</cp:revision>
  <dcterms:created xsi:type="dcterms:W3CDTF">2025-06-05T19:48:00Z</dcterms:created>
  <dcterms:modified xsi:type="dcterms:W3CDTF">2025-06-06T19:55:00Z</dcterms:modified>
  <dc:language>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de-copy">
    <vt:lpwstr>True</vt:lpwstr>
  </property>
  <property fmtid="{D5CDD505-2E9C-101B-9397-08002B2CF9AE}" pid="4" name="editor">
    <vt:lpwstr>source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4</vt:lpwstr>
  </property>
  <property fmtid="{D5CDD505-2E9C-101B-9397-08002B2CF9AE}" pid="12" name="toc-expand">
    <vt:lpwstr>2</vt:lpwstr>
  </property>
  <property fmtid="{D5CDD505-2E9C-101B-9397-08002B2CF9AE}" pid="13" name="toc-location">
    <vt:lpwstr>right</vt:lpwstr>
  </property>
  <property fmtid="{D5CDD505-2E9C-101B-9397-08002B2CF9AE}" pid="14" name="toc-title">
    <vt:lpwstr>Contents</vt:lpwstr>
  </property>
</Properties>
</file>